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C59E7" w14:textId="13247C69" w:rsidR="009C422C" w:rsidRDefault="008B775C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745280" behindDoc="0" locked="0" layoutInCell="1" allowOverlap="1" wp14:anchorId="19647114" wp14:editId="79C08F73">
            <wp:simplePos x="0" y="0"/>
            <wp:positionH relativeFrom="column">
              <wp:posOffset>139065</wp:posOffset>
            </wp:positionH>
            <wp:positionV relativeFrom="paragraph">
              <wp:posOffset>15875</wp:posOffset>
            </wp:positionV>
            <wp:extent cx="1487170" cy="1485265"/>
            <wp:effectExtent l="50800" t="12700" r="49530" b="8953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5387" t="7973" r="34959" b="2733"/>
                    <a:stretch/>
                  </pic:blipFill>
                  <pic:spPr bwMode="auto">
                    <a:xfrm>
                      <a:off x="0" y="0"/>
                      <a:ext cx="1487170" cy="1485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7B5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E79FB6" wp14:editId="4EBD648B">
                <wp:simplePos x="0" y="0"/>
                <wp:positionH relativeFrom="column">
                  <wp:posOffset>3165231</wp:posOffset>
                </wp:positionH>
                <wp:positionV relativeFrom="paragraph">
                  <wp:posOffset>407963</wp:posOffset>
                </wp:positionV>
                <wp:extent cx="3479800" cy="1554480"/>
                <wp:effectExtent l="0" t="0" r="0" b="762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155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C2A65" w14:textId="50B1AE07" w:rsidR="001B0431" w:rsidRDefault="001B0431" w:rsidP="007E6F47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r w:rsidRPr="001B0431"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 xml:space="preserve"> </w:t>
                            </w:r>
                            <w:r w:rsidRPr="00FB1E6A"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>Address:</w:t>
                            </w:r>
                            <w:r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 xml:space="preserve"> 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 </w:t>
                            </w:r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At. Po. </w:t>
                            </w:r>
                            <w:proofErr w:type="spellStart"/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>Paria</w:t>
                            </w:r>
                            <w:proofErr w:type="spellEnd"/>
                            <w:r w:rsidRPr="0098283E">
                              <w:rPr>
                                <w:rFonts w:ascii="Cambria" w:eastAsia="Cambria" w:hAnsi="Cambria"/>
                                <w:color w:val="404040"/>
                              </w:rPr>
                              <w:t>,</w:t>
                            </w:r>
                            <w:r w:rsidR="00B17B53"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 </w:t>
                            </w:r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Ta. </w:t>
                            </w:r>
                            <w:proofErr w:type="spellStart"/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>Olpad</w:t>
                            </w:r>
                            <w:proofErr w:type="spellEnd"/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>,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 </w:t>
                            </w:r>
                          </w:p>
                          <w:p w14:paraId="2C132AE7" w14:textId="7BFCA9D2" w:rsidR="001B0431" w:rsidRDefault="001B0431" w:rsidP="009C422C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>Dist</w:t>
                            </w:r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. 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>Surat-39</w:t>
                            </w:r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>4130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>,</w:t>
                            </w:r>
                          </w:p>
                          <w:p w14:paraId="76619AF5" w14:textId="77777777" w:rsidR="001B0431" w:rsidRDefault="001B0431" w:rsidP="009C422C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>Gujarat</w:t>
                            </w:r>
                            <w:r w:rsidRPr="0098283E">
                              <w:rPr>
                                <w:rFonts w:ascii="Cambria" w:eastAsia="Cambria" w:hAnsi="Cambria"/>
                                <w:color w:val="404040"/>
                              </w:rPr>
                              <w:t>.</w:t>
                            </w:r>
                          </w:p>
                          <w:p w14:paraId="1982AE4E" w14:textId="350595EC" w:rsidR="001B0431" w:rsidRDefault="001B0431" w:rsidP="009C422C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r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>Mobile No</w:t>
                            </w:r>
                            <w:r w:rsidRPr="00FB1E6A"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>:</w:t>
                            </w:r>
                            <w:r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 xml:space="preserve"> 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 xml:space="preserve"> +91 </w:t>
                            </w:r>
                            <w:r w:rsidR="007E6F47">
                              <w:rPr>
                                <w:rFonts w:ascii="Cambria" w:eastAsia="Cambria" w:hAnsi="Cambria"/>
                                <w:color w:val="404040"/>
                              </w:rPr>
                              <w:t>99242 09820</w:t>
                            </w:r>
                          </w:p>
                          <w:p w14:paraId="32556144" w14:textId="6B2C1658" w:rsidR="007E6F47" w:rsidRPr="007E6F47" w:rsidRDefault="007E6F47" w:rsidP="007E6F47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r>
                              <w:rPr>
                                <w:rFonts w:ascii="Cambria" w:eastAsia="Cambria" w:hAnsi="Cambria"/>
                                <w:b/>
                                <w:bCs/>
                                <w:color w:val="404040"/>
                              </w:rPr>
                              <w:t xml:space="preserve">Email Address: </w:t>
                            </w:r>
                            <w:r>
                              <w:rPr>
                                <w:rFonts w:ascii="Cambria" w:eastAsia="Cambria" w:hAnsi="Cambria"/>
                                <w:color w:val="404040"/>
                              </w:rPr>
                              <w:t>priyanklad52@gmail.com</w:t>
                            </w:r>
                          </w:p>
                          <w:p w14:paraId="45659F35" w14:textId="17E1E8EE" w:rsidR="001B0431" w:rsidRPr="0098283E" w:rsidRDefault="00140D23" w:rsidP="009C422C">
                            <w:pPr>
                              <w:spacing w:line="240" w:lineRule="auto"/>
                              <w:ind w:left="8"/>
                              <w:jc w:val="right"/>
                              <w:rPr>
                                <w:rFonts w:ascii="Cambria" w:eastAsia="Cambria" w:hAnsi="Cambria"/>
                                <w:color w:val="404040"/>
                              </w:rPr>
                            </w:pPr>
                            <w:hyperlink r:id="rId8" w:history="1"/>
                          </w:p>
                          <w:p w14:paraId="669988EC" w14:textId="77777777" w:rsidR="008B6B65" w:rsidRPr="007D5DBA" w:rsidRDefault="008B6B65" w:rsidP="009C422C">
                            <w:pPr>
                              <w:spacing w:line="240" w:lineRule="auto"/>
                              <w:jc w:val="right"/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E79FB6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249.25pt;margin-top:32.1pt;width:274pt;height:122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" filled="f" stroked="f" strokeweight=".5pt">
                <v:textbox inset="0,0,0,0">
                  <w:txbxContent>
                    <w:p w14:paraId="329C2A65" w14:textId="50B1AE07" w:rsidR="001B0431" w:rsidRDefault="001B0431" w:rsidP="007E6F47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r w:rsidRPr="001B0431"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 xml:space="preserve"> </w:t>
                      </w:r>
                      <w:r w:rsidRPr="00FB1E6A"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>Address:</w:t>
                      </w:r>
                      <w:r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 xml:space="preserve"> 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 xml:space="preserve"> </w:t>
                      </w:r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 xml:space="preserve">At. Po. </w:t>
                      </w:r>
                      <w:proofErr w:type="spellStart"/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>Paria</w:t>
                      </w:r>
                      <w:proofErr w:type="spellEnd"/>
                      <w:r w:rsidRPr="0098283E">
                        <w:rPr>
                          <w:rFonts w:ascii="Cambria" w:eastAsia="Cambria" w:hAnsi="Cambria"/>
                          <w:color w:val="404040"/>
                        </w:rPr>
                        <w:t>,</w:t>
                      </w:r>
                      <w:r w:rsidR="00B17B53">
                        <w:rPr>
                          <w:rFonts w:ascii="Cambria" w:eastAsia="Cambria" w:hAnsi="Cambria"/>
                          <w:color w:val="404040"/>
                        </w:rPr>
                        <w:t xml:space="preserve"> </w:t>
                      </w:r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 xml:space="preserve">Ta. </w:t>
                      </w:r>
                      <w:proofErr w:type="spellStart"/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>Olpad</w:t>
                      </w:r>
                      <w:proofErr w:type="spellEnd"/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>,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 xml:space="preserve"> </w:t>
                      </w:r>
                    </w:p>
                    <w:p w14:paraId="2C132AE7" w14:textId="7BFCA9D2" w:rsidR="001B0431" w:rsidRDefault="001B0431" w:rsidP="009C422C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r>
                        <w:rPr>
                          <w:rFonts w:ascii="Cambria" w:eastAsia="Cambria" w:hAnsi="Cambria"/>
                          <w:color w:val="404040"/>
                        </w:rPr>
                        <w:t>Dist</w:t>
                      </w:r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 xml:space="preserve">. 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>Surat-39</w:t>
                      </w:r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>4130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>,</w:t>
                      </w:r>
                    </w:p>
                    <w:p w14:paraId="76619AF5" w14:textId="77777777" w:rsidR="001B0431" w:rsidRDefault="001B0431" w:rsidP="009C422C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r>
                        <w:rPr>
                          <w:rFonts w:ascii="Cambria" w:eastAsia="Cambria" w:hAnsi="Cambria"/>
                          <w:color w:val="404040"/>
                        </w:rPr>
                        <w:t>Gujarat</w:t>
                      </w:r>
                      <w:r w:rsidRPr="0098283E">
                        <w:rPr>
                          <w:rFonts w:ascii="Cambria" w:eastAsia="Cambria" w:hAnsi="Cambria"/>
                          <w:color w:val="404040"/>
                        </w:rPr>
                        <w:t>.</w:t>
                      </w:r>
                    </w:p>
                    <w:p w14:paraId="1982AE4E" w14:textId="350595EC" w:rsidR="001B0431" w:rsidRDefault="001B0431" w:rsidP="009C422C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r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>Mobile No</w:t>
                      </w:r>
                      <w:r w:rsidRPr="00FB1E6A"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>:</w:t>
                      </w:r>
                      <w:r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 xml:space="preserve"> 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 xml:space="preserve"> +91 </w:t>
                      </w:r>
                      <w:r w:rsidR="007E6F47">
                        <w:rPr>
                          <w:rFonts w:ascii="Cambria" w:eastAsia="Cambria" w:hAnsi="Cambria"/>
                          <w:color w:val="404040"/>
                        </w:rPr>
                        <w:t>99242 09820</w:t>
                      </w:r>
                    </w:p>
                    <w:p w14:paraId="32556144" w14:textId="6B2C1658" w:rsidR="007E6F47" w:rsidRPr="007E6F47" w:rsidRDefault="007E6F47" w:rsidP="007E6F47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r>
                        <w:rPr>
                          <w:rFonts w:ascii="Cambria" w:eastAsia="Cambria" w:hAnsi="Cambria"/>
                          <w:b/>
                          <w:bCs/>
                          <w:color w:val="404040"/>
                        </w:rPr>
                        <w:t xml:space="preserve">Email Address: </w:t>
                      </w:r>
                      <w:r>
                        <w:rPr>
                          <w:rFonts w:ascii="Cambria" w:eastAsia="Cambria" w:hAnsi="Cambria"/>
                          <w:color w:val="404040"/>
                        </w:rPr>
                        <w:t>priyanklad52@gmail.com</w:t>
                      </w:r>
                    </w:p>
                    <w:p w14:paraId="45659F35" w14:textId="17E1E8EE" w:rsidR="001B0431" w:rsidRPr="0098283E" w:rsidRDefault="00005052" w:rsidP="009C422C">
                      <w:pPr>
                        <w:spacing w:line="240" w:lineRule="auto"/>
                        <w:ind w:left="8"/>
                        <w:jc w:val="right"/>
                        <w:rPr>
                          <w:rFonts w:ascii="Cambria" w:eastAsia="Cambria" w:hAnsi="Cambria"/>
                          <w:color w:val="404040"/>
                        </w:rPr>
                      </w:pPr>
                      <w:hyperlink r:id="rId9" w:history="1"/>
                    </w:p>
                    <w:p w14:paraId="669988EC" w14:textId="77777777" w:rsidR="008B6B65" w:rsidRPr="007D5DBA" w:rsidRDefault="008B6B65" w:rsidP="009C422C">
                      <w:pPr>
                        <w:spacing w:line="240" w:lineRule="auto"/>
                        <w:jc w:val="right"/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E6F4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C1CF689" wp14:editId="7CFCCD08">
                <wp:simplePos x="0" y="0"/>
                <wp:positionH relativeFrom="column">
                  <wp:posOffset>3525883</wp:posOffset>
                </wp:positionH>
                <wp:positionV relativeFrom="paragraph">
                  <wp:posOffset>-933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3A4B44" w14:textId="48553E1E" w:rsidR="007D5DBA" w:rsidRPr="002528DF" w:rsidRDefault="007E6F47" w:rsidP="007E6F47">
                            <w:pPr>
                              <w:jc w:val="right"/>
                              <w:rPr>
                                <w:b/>
                                <w:sz w:val="50"/>
                                <w:szCs w:val="50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riyank L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CF689" id="Text Box 2" o:spid="_x0000_s1027" type="#_x0000_t202" style="position:absolute;margin-left:277.65pt;margin-top:-7.35pt;width:245.3pt;height:3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" filled="f" stroked="f" strokeweight=".5pt">
                <v:textbox inset="0,0,0,0">
                  <w:txbxContent>
                    <w:p w14:paraId="053A4B44" w14:textId="48553E1E" w:rsidR="007D5DBA" w:rsidRPr="002528DF" w:rsidRDefault="007E6F47" w:rsidP="007E6F47">
                      <w:pPr>
                        <w:jc w:val="right"/>
                        <w:rPr>
                          <w:b/>
                          <w:sz w:val="50"/>
                          <w:szCs w:val="50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b/>
                          <w:sz w:val="50"/>
                          <w:szCs w:val="50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Priyank Lad</w:t>
                      </w:r>
                    </w:p>
                  </w:txbxContent>
                </v:textbox>
              </v:shape>
            </w:pict>
          </mc:Fallback>
        </mc:AlternateContent>
      </w:r>
    </w:p>
    <w:p w14:paraId="1E01E39D" w14:textId="77777777" w:rsidR="00C50FB2" w:rsidRDefault="001B0431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2208" behindDoc="0" locked="0" layoutInCell="1" allowOverlap="1" wp14:anchorId="2D1F3057" wp14:editId="208E443C">
            <wp:simplePos x="0" y="0"/>
            <wp:positionH relativeFrom="column">
              <wp:posOffset>3220720</wp:posOffset>
            </wp:positionH>
            <wp:positionV relativeFrom="paragraph">
              <wp:posOffset>184439</wp:posOffset>
            </wp:positionV>
            <wp:extent cx="274320" cy="274320"/>
            <wp:effectExtent l="0" t="0" r="5080" b="508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85B8B4" w14:textId="77777777" w:rsidR="00C50FB2" w:rsidRDefault="001B0431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0CDC8858" wp14:editId="03674395">
                <wp:simplePos x="0" y="0"/>
                <wp:positionH relativeFrom="column">
                  <wp:posOffset>1270</wp:posOffset>
                </wp:positionH>
                <wp:positionV relativeFrom="paragraph">
                  <wp:posOffset>109855</wp:posOffset>
                </wp:positionV>
                <wp:extent cx="6640830" cy="259080"/>
                <wp:effectExtent l="0" t="0" r="13970" b="762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259080"/>
                          <a:chOff x="0" y="266700"/>
                          <a:chExt cx="6640830" cy="259080"/>
                        </a:xfrm>
                      </wpg:grpSpPr>
                      <wps:wsp>
                        <wps:cNvPr id="17" name="Text Box 1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82EBD4" w14:textId="77777777" w:rsidR="001B0431" w:rsidRPr="009C422C" w:rsidRDefault="001B0431" w:rsidP="001B0431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9C422C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Objec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DC8858" id="Group 3" o:spid="_x0000_s1028" style="position:absolute;margin-left:.1pt;margin-top:8.65pt;width:522.9pt;height:20.4pt;z-index:251740160;mso-height-relative:margin" coordorigin=",2667" coordsize="66408,25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">
                <v:shape id="Text Box 17" o:spid="_x0000_s1029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7182EBD4" w14:textId="77777777" w:rsidR="001B0431" w:rsidRPr="009C422C" w:rsidRDefault="001B0431" w:rsidP="001B0431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9C422C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Objective</w:t>
                        </w:r>
                      </w:p>
                    </w:txbxContent>
                  </v:textbox>
                </v:shape>
                <v:line id="Straight Connector 18" o:spid="_x0000_s1030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&#13;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2A0BB3D9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B9853AB" wp14:editId="0DCE84DE">
                <wp:simplePos x="0" y="0"/>
                <wp:positionH relativeFrom="column">
                  <wp:posOffset>2805</wp:posOffset>
                </wp:positionH>
                <wp:positionV relativeFrom="paragraph">
                  <wp:posOffset>99294</wp:posOffset>
                </wp:positionV>
                <wp:extent cx="6640830" cy="527322"/>
                <wp:effectExtent l="0" t="0" r="127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0830" cy="5273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259E02" w14:textId="77777777" w:rsidR="007D5DBA" w:rsidRPr="0005140C" w:rsidRDefault="001B0431" w:rsidP="0005140C">
                            <w:pPr>
                              <w:spacing w:line="276" w:lineRule="auto"/>
                              <w:ind w:left="8" w:right="40"/>
                              <w:jc w:val="both"/>
                              <w:rPr>
                                <w:rFonts w:eastAsia="Cambria" w:cstheme="minorHAnsi"/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05140C">
                              <w:rPr>
                                <w:rFonts w:eastAsia="Cambria" w:cstheme="minorHAnsi"/>
                                <w:color w:val="404040"/>
                                <w:sz w:val="24"/>
                                <w:szCs w:val="24"/>
                              </w:rPr>
                              <w:t>I want to see myself as an active contributor in organization and thereby enhancing my knowledge and personality to take a challenging and high-performance oriented role in the field of computer enginee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853AB" id="Text Box 7" o:spid="_x0000_s1031" type="#_x0000_t202" style="position:absolute;margin-left:.2pt;margin-top:7.8pt;width:522.9pt;height:41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" filled="f" stroked="f" strokeweight=".5pt">
                <v:textbox inset="0,0,0,0">
                  <w:txbxContent>
                    <w:p w14:paraId="3A259E02" w14:textId="77777777" w:rsidR="007D5DBA" w:rsidRPr="0005140C" w:rsidRDefault="001B0431" w:rsidP="0005140C">
                      <w:pPr>
                        <w:spacing w:line="276" w:lineRule="auto"/>
                        <w:ind w:left="8" w:right="40"/>
                        <w:jc w:val="both"/>
                        <w:rPr>
                          <w:rFonts w:eastAsia="Cambria" w:cstheme="minorHAnsi"/>
                          <w:color w:val="404040"/>
                          <w:sz w:val="24"/>
                          <w:szCs w:val="24"/>
                        </w:rPr>
                      </w:pPr>
                      <w:r w:rsidRPr="0005140C">
                        <w:rPr>
                          <w:rFonts w:eastAsia="Cambria" w:cstheme="minorHAnsi"/>
                          <w:color w:val="404040"/>
                          <w:sz w:val="24"/>
                          <w:szCs w:val="24"/>
                        </w:rPr>
                        <w:t>I want to see myself as an active contributor in organization and thereby enhancing my knowledge and personality to take a challenging and high-performance oriented role in the field of computer engineering.</w:t>
                      </w:r>
                    </w:p>
                  </w:txbxContent>
                </v:textbox>
              </v:shape>
            </w:pict>
          </mc:Fallback>
        </mc:AlternateContent>
      </w:r>
    </w:p>
    <w:p w14:paraId="1DFF593C" w14:textId="77777777" w:rsidR="006377F5" w:rsidRDefault="006377F5" w:rsidP="006A4275">
      <w:pPr>
        <w:spacing w:line="240" w:lineRule="auto"/>
        <w:rPr>
          <w:b/>
          <w:sz w:val="28"/>
          <w:szCs w:val="28"/>
        </w:rPr>
      </w:pPr>
    </w:p>
    <w:p w14:paraId="680F1E9F" w14:textId="77777777" w:rsidR="007D5DBA" w:rsidRDefault="009C422C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46CBDF89" wp14:editId="164B6F07">
                <wp:simplePos x="0" y="0"/>
                <wp:positionH relativeFrom="column">
                  <wp:posOffset>7620</wp:posOffset>
                </wp:positionH>
                <wp:positionV relativeFrom="paragraph">
                  <wp:posOffset>217533</wp:posOffset>
                </wp:positionV>
                <wp:extent cx="6640830" cy="525780"/>
                <wp:effectExtent l="0" t="0" r="139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15DB5C" w14:textId="77777777" w:rsidR="007D5DBA" w:rsidRPr="009C422C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9C422C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CBDF89" id="Group 74" o:spid="_x0000_s1032" style="position:absolute;margin-left:.6pt;margin-top:17.15pt;width:522.9pt;height:41.4pt;z-index:251714560" coordsize="66408,525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">
                <v:shape id="Picture 10" o:spid="_x0000_s1033" type="#_x0000_t75" style="position:absolute;left:32156;width:2743;height:2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">
                  <v:imagedata r:id="rId12" o:title=""/>
                </v:shape>
                <v:shape id="Text Box 11" o:spid="_x0000_s1034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3015DB5C" w14:textId="77777777" w:rsidR="007D5DBA" w:rsidRPr="009C422C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9C422C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5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&#13;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2716B313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2CE0964D" w14:textId="77777777" w:rsidR="00A525F3" w:rsidRDefault="00A525F3" w:rsidP="006A4275">
      <w:pPr>
        <w:spacing w:line="240" w:lineRule="auto"/>
        <w:rPr>
          <w:b/>
        </w:rPr>
      </w:pPr>
    </w:p>
    <w:p w14:paraId="3EF2DCDE" w14:textId="6F92A22F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b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>Secondary School Certificate with GSEB Board</w:t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  <w:t>Graduated, 201</w:t>
      </w:r>
      <w:r w:rsidR="007E6F47">
        <w:rPr>
          <w:rFonts w:ascii="Cambria" w:eastAsia="Cambria" w:hAnsi="Cambria" w:cs="Calibri"/>
          <w:b/>
          <w:color w:val="000000"/>
          <w:sz w:val="23"/>
          <w:szCs w:val="23"/>
        </w:rPr>
        <w:t>4</w:t>
      </w:r>
    </w:p>
    <w:p w14:paraId="061002C6" w14:textId="3E103961" w:rsidR="001B0431" w:rsidRPr="00611A96" w:rsidRDefault="007E6F47" w:rsidP="001B0431">
      <w:pPr>
        <w:spacing w:after="120" w:line="0" w:lineRule="atLeast"/>
        <w:ind w:firstLine="720"/>
        <w:rPr>
          <w:rFonts w:ascii="Cambria" w:eastAsia="Cambria" w:hAnsi="Cambria" w:cs="Calibri"/>
          <w:color w:val="000000"/>
          <w:sz w:val="23"/>
          <w:szCs w:val="23"/>
        </w:rPr>
      </w:pPr>
      <w:r w:rsidRPr="007E6F47">
        <w:rPr>
          <w:rFonts w:ascii="Cambria" w:eastAsia="Cambria" w:hAnsi="Cambria" w:cs="Calibri"/>
          <w:color w:val="000000"/>
          <w:sz w:val="23"/>
          <w:szCs w:val="23"/>
        </w:rPr>
        <w:t xml:space="preserve">P.P. </w:t>
      </w:r>
      <w:proofErr w:type="spellStart"/>
      <w:r w:rsidRPr="007E6F47">
        <w:rPr>
          <w:rFonts w:ascii="Cambria" w:eastAsia="Cambria" w:hAnsi="Cambria" w:cs="Calibri"/>
          <w:color w:val="000000"/>
          <w:sz w:val="23"/>
          <w:szCs w:val="23"/>
        </w:rPr>
        <w:t>Savani</w:t>
      </w:r>
      <w:proofErr w:type="spellEnd"/>
      <w:r w:rsidRPr="007E6F47">
        <w:rPr>
          <w:rFonts w:ascii="Cambria" w:eastAsia="Cambria" w:hAnsi="Cambria" w:cs="Calibri"/>
          <w:color w:val="000000"/>
          <w:sz w:val="23"/>
          <w:szCs w:val="23"/>
        </w:rPr>
        <w:t xml:space="preserve"> Chaitanya Vidhya </w:t>
      </w:r>
      <w:proofErr w:type="spellStart"/>
      <w:r w:rsidRPr="007E6F47">
        <w:rPr>
          <w:rFonts w:ascii="Cambria" w:eastAsia="Cambria" w:hAnsi="Cambria" w:cs="Calibri"/>
          <w:color w:val="000000"/>
          <w:sz w:val="23"/>
          <w:szCs w:val="23"/>
        </w:rPr>
        <w:t>Sankul</w:t>
      </w:r>
      <w:proofErr w:type="spellEnd"/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ab/>
        <w:t>7</w:t>
      </w:r>
      <w:r>
        <w:rPr>
          <w:rFonts w:ascii="Cambria" w:eastAsia="Cambria" w:hAnsi="Cambria" w:cs="Calibri"/>
          <w:color w:val="000000"/>
          <w:sz w:val="23"/>
          <w:szCs w:val="23"/>
        </w:rPr>
        <w:t>5</w:t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>.</w:t>
      </w:r>
      <w:r>
        <w:rPr>
          <w:rFonts w:ascii="Cambria" w:eastAsia="Cambria" w:hAnsi="Cambria" w:cs="Calibri"/>
          <w:color w:val="000000"/>
          <w:sz w:val="23"/>
          <w:szCs w:val="23"/>
        </w:rPr>
        <w:t>17</w:t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>%</w:t>
      </w:r>
    </w:p>
    <w:p w14:paraId="2F471C67" w14:textId="77777777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  <w:t>Surat, Gujarat</w:t>
      </w:r>
    </w:p>
    <w:p w14:paraId="56197747" w14:textId="6EB63653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b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 xml:space="preserve">Higher Secondary School Certificate with GSEB Board     </w:t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  <w:t>Graduated, 201</w:t>
      </w:r>
      <w:r w:rsidR="007E6F47">
        <w:rPr>
          <w:rFonts w:ascii="Cambria" w:eastAsia="Cambria" w:hAnsi="Cambria" w:cs="Calibri"/>
          <w:b/>
          <w:color w:val="000000"/>
          <w:sz w:val="23"/>
          <w:szCs w:val="23"/>
        </w:rPr>
        <w:t>6</w:t>
      </w:r>
    </w:p>
    <w:p w14:paraId="2A01D329" w14:textId="26B121D7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="007E6F47" w:rsidRPr="007E6F47">
        <w:rPr>
          <w:rFonts w:ascii="Cambria" w:eastAsia="Cambria" w:hAnsi="Cambria" w:cs="Calibri"/>
          <w:color w:val="000000"/>
          <w:sz w:val="23"/>
          <w:szCs w:val="23"/>
        </w:rPr>
        <w:t xml:space="preserve">Shree </w:t>
      </w:r>
      <w:proofErr w:type="spellStart"/>
      <w:r w:rsidR="007E6F47" w:rsidRPr="007E6F47">
        <w:rPr>
          <w:rFonts w:ascii="Cambria" w:eastAsia="Cambria" w:hAnsi="Cambria" w:cs="Calibri"/>
          <w:color w:val="000000"/>
          <w:sz w:val="23"/>
          <w:szCs w:val="23"/>
        </w:rPr>
        <w:t>Vashishtha</w:t>
      </w:r>
      <w:proofErr w:type="spellEnd"/>
      <w:r w:rsidR="007E6F47" w:rsidRPr="007E6F47">
        <w:rPr>
          <w:rFonts w:ascii="Cambria" w:eastAsia="Cambria" w:hAnsi="Cambria" w:cs="Calibri"/>
          <w:color w:val="000000"/>
          <w:sz w:val="23"/>
          <w:szCs w:val="23"/>
        </w:rPr>
        <w:t xml:space="preserve"> </w:t>
      </w:r>
      <w:proofErr w:type="spellStart"/>
      <w:r w:rsidR="007E6F47" w:rsidRPr="007E6F47">
        <w:rPr>
          <w:rFonts w:ascii="Cambria" w:eastAsia="Cambria" w:hAnsi="Cambria" w:cs="Calibri"/>
          <w:color w:val="000000"/>
          <w:sz w:val="23"/>
          <w:szCs w:val="23"/>
        </w:rPr>
        <w:t>Vidhyalaya</w:t>
      </w:r>
      <w:proofErr w:type="spellEnd"/>
      <w:r w:rsidR="007E6F47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="007E6F47">
        <w:rPr>
          <w:rFonts w:ascii="Cambria" w:eastAsia="Cambria" w:hAnsi="Cambria" w:cs="Calibri"/>
          <w:color w:val="000000"/>
          <w:sz w:val="23"/>
          <w:szCs w:val="23"/>
        </w:rPr>
        <w:t>55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>.2</w:t>
      </w:r>
      <w:r w:rsidR="007E6F47">
        <w:rPr>
          <w:rFonts w:ascii="Cambria" w:eastAsia="Cambria" w:hAnsi="Cambria" w:cs="Calibri"/>
          <w:color w:val="000000"/>
          <w:sz w:val="23"/>
          <w:szCs w:val="23"/>
        </w:rPr>
        <w:t>0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>%</w:t>
      </w:r>
    </w:p>
    <w:p w14:paraId="230E82BE" w14:textId="77777777" w:rsidR="001B0431" w:rsidRPr="00611A96" w:rsidRDefault="001B0431" w:rsidP="001B0431">
      <w:pPr>
        <w:spacing w:after="120" w:line="0" w:lineRule="atLeast"/>
        <w:rPr>
          <w:rFonts w:ascii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  <w:t>Surat, Gujarat</w:t>
      </w:r>
    </w:p>
    <w:p w14:paraId="7EBA8B5C" w14:textId="77777777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b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>B. Sc</w:t>
      </w:r>
      <w:r>
        <w:rPr>
          <w:rFonts w:ascii="Cambria" w:eastAsia="Cambria" w:hAnsi="Cambria" w:cs="Calibri"/>
          <w:b/>
          <w:color w:val="000000"/>
          <w:sz w:val="23"/>
          <w:szCs w:val="23"/>
        </w:rPr>
        <w:t>.</w:t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 xml:space="preserve"> Information Technology</w:t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  <w:t>Graduated, 2018</w:t>
      </w:r>
    </w:p>
    <w:p w14:paraId="55814E8B" w14:textId="58953C73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>Uka Tarsadia University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="007E6F47">
        <w:rPr>
          <w:rFonts w:ascii="Cambria" w:eastAsia="Cambria" w:hAnsi="Cambria" w:cs="Calibri"/>
          <w:color w:val="000000"/>
          <w:sz w:val="23"/>
          <w:szCs w:val="23"/>
        </w:rPr>
        <w:t>6.16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 xml:space="preserve"> CGPA</w:t>
      </w:r>
    </w:p>
    <w:p w14:paraId="5CAF09BB" w14:textId="77777777" w:rsidR="001B0431" w:rsidRPr="00611A96" w:rsidRDefault="001B0431" w:rsidP="001B0431">
      <w:pPr>
        <w:spacing w:after="120" w:line="0" w:lineRule="atLeast"/>
        <w:rPr>
          <w:rFonts w:ascii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  <w:t>Surat, Gujarat</w:t>
      </w:r>
    </w:p>
    <w:p w14:paraId="42151F9A" w14:textId="32EA8F60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b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>M.Sc. Computer Science</w:t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  <w:t>Pursuing, 20</w:t>
      </w:r>
      <w:r w:rsidR="007E6F47">
        <w:rPr>
          <w:rFonts w:ascii="Cambria" w:eastAsia="Cambria" w:hAnsi="Cambria" w:cs="Calibri"/>
          <w:b/>
          <w:color w:val="000000"/>
          <w:sz w:val="23"/>
          <w:szCs w:val="23"/>
        </w:rPr>
        <w:t>20</w:t>
      </w:r>
    </w:p>
    <w:p w14:paraId="3F6A3A86" w14:textId="77777777" w:rsidR="001B0431" w:rsidRPr="00611A96" w:rsidRDefault="001B0431" w:rsidP="001B0431">
      <w:pPr>
        <w:spacing w:after="120" w:line="0" w:lineRule="atLeast"/>
        <w:rPr>
          <w:rFonts w:ascii="Cambria" w:eastAsia="Cambria" w:hAnsi="Cambria" w:cs="Calibri"/>
          <w:color w:val="000000"/>
          <w:sz w:val="23"/>
          <w:szCs w:val="23"/>
        </w:rPr>
      </w:pPr>
      <w:r w:rsidRPr="00611A96">
        <w:rPr>
          <w:rFonts w:ascii="Cambria" w:eastAsia="Cambria" w:hAnsi="Cambria" w:cs="Calibri"/>
          <w:b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>MIT World Peace University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ab/>
      </w:r>
    </w:p>
    <w:p w14:paraId="69540FE0" w14:textId="77777777" w:rsidR="001B0431" w:rsidRPr="00611A96" w:rsidRDefault="009C422C" w:rsidP="001B0431">
      <w:pPr>
        <w:spacing w:after="120" w:line="0" w:lineRule="atLeast"/>
        <w:rPr>
          <w:rFonts w:ascii="Cambria" w:hAnsi="Cambria" w:cs="Calibri"/>
          <w:color w:val="000000"/>
          <w:sz w:val="23"/>
          <w:szCs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66EF145E" wp14:editId="7CED3628">
                <wp:simplePos x="0" y="0"/>
                <wp:positionH relativeFrom="column">
                  <wp:posOffset>0</wp:posOffset>
                </wp:positionH>
                <wp:positionV relativeFrom="paragraph">
                  <wp:posOffset>50437</wp:posOffset>
                </wp:positionV>
                <wp:extent cx="6640830" cy="525780"/>
                <wp:effectExtent l="0" t="0" r="139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8934A0" w14:textId="77777777" w:rsidR="00F808C8" w:rsidRPr="002528DF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Pro</w:t>
                              </w:r>
                              <w:r w:rsidR="0005140C"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jects</w:t>
                              </w:r>
                            </w:p>
                            <w:p w14:paraId="3DB4BCD6" w14:textId="77777777" w:rsidR="00F808C8" w:rsidRPr="002528DF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EF145E" id="Group 80" o:spid="_x0000_s1036" style="position:absolute;margin-left:0;margin-top:3.95pt;width:522.9pt;height:41.4pt;z-index:251720704" coordsize="66408,525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">
                <v:shape id="Picture 76" o:spid="_x0000_s1037" type="#_x0000_t75" style="position:absolute;left:32156;width:2743;height:2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">
                  <v:imagedata r:id="rId14" o:title=""/>
                </v:shape>
                <v:shape id="Text Box 77" o:spid="_x0000_s1038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2F8934A0" w14:textId="77777777" w:rsidR="00F808C8" w:rsidRPr="002528DF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Pro</w:t>
                        </w:r>
                        <w:r w:rsidR="0005140C"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jects</w:t>
                        </w:r>
                      </w:p>
                      <w:p w14:paraId="3DB4BCD6" w14:textId="77777777" w:rsidR="00F808C8" w:rsidRPr="002528DF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</w:txbxContent>
                  </v:textbox>
                </v:shape>
                <v:line id="Straight Connector 78" o:spid="_x0000_s1039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" strokecolor="#5b9bd5 [3204]" strokeweight="1.25pt">
                  <v:stroke joinstyle="miter"/>
                </v:line>
              </v:group>
            </w:pict>
          </mc:Fallback>
        </mc:AlternateContent>
      </w:r>
      <w:r w:rsidR="001B0431" w:rsidRPr="00611A96">
        <w:rPr>
          <w:rFonts w:ascii="Cambria" w:eastAsia="Cambria" w:hAnsi="Cambria" w:cs="Calibri"/>
          <w:color w:val="000000"/>
          <w:sz w:val="23"/>
          <w:szCs w:val="23"/>
        </w:rPr>
        <w:tab/>
        <w:t>Pune, Maharashtra</w:t>
      </w:r>
    </w:p>
    <w:p w14:paraId="58F2057A" w14:textId="77777777" w:rsidR="009C422C" w:rsidRDefault="009C422C" w:rsidP="006A4275">
      <w:pPr>
        <w:spacing w:line="240" w:lineRule="auto"/>
      </w:pPr>
    </w:p>
    <w:p w14:paraId="57C8F1E2" w14:textId="77777777" w:rsidR="009C422C" w:rsidRDefault="009C422C" w:rsidP="006A4275">
      <w:pPr>
        <w:spacing w:line="240" w:lineRule="auto"/>
      </w:pPr>
    </w:p>
    <w:p w14:paraId="040AB4EE" w14:textId="51282678" w:rsidR="009C422C" w:rsidRPr="00AA5B9D" w:rsidRDefault="0005140C" w:rsidP="00AA5B9D">
      <w:pPr>
        <w:numPr>
          <w:ilvl w:val="0"/>
          <w:numId w:val="6"/>
        </w:numPr>
        <w:spacing w:after="0" w:line="231" w:lineRule="exact"/>
        <w:rPr>
          <w:rFonts w:ascii="Cambria" w:eastAsia="Times New Roman" w:hAnsi="Cambria"/>
          <w:sz w:val="24"/>
        </w:rPr>
      </w:pPr>
      <w:r w:rsidRPr="00611A96">
        <w:rPr>
          <w:rFonts w:ascii="Cambria" w:eastAsia="Cambria" w:hAnsi="Cambria"/>
          <w:b/>
          <w:sz w:val="23"/>
          <w:lang w:val="en-GB"/>
        </w:rPr>
        <w:t>Point of Sale System</w:t>
      </w:r>
    </w:p>
    <w:p w14:paraId="29CBAFF5" w14:textId="77777777" w:rsidR="0005140C" w:rsidRPr="00611A96" w:rsidRDefault="0005140C" w:rsidP="0005140C">
      <w:pPr>
        <w:numPr>
          <w:ilvl w:val="0"/>
          <w:numId w:val="7"/>
        </w:numPr>
        <w:spacing w:after="0" w:line="231" w:lineRule="exact"/>
        <w:rPr>
          <w:rFonts w:ascii="Cambria" w:eastAsia="Times New Roman" w:hAnsi="Cambria"/>
        </w:rPr>
      </w:pPr>
      <w:r w:rsidRPr="00611A96">
        <w:rPr>
          <w:rFonts w:ascii="Cambria" w:eastAsia="Times New Roman" w:hAnsi="Cambria"/>
        </w:rPr>
        <w:t>Language of Imple</w:t>
      </w:r>
      <w:r w:rsidRPr="00611A96">
        <w:rPr>
          <w:rFonts w:ascii="Cambria" w:hAnsi="Cambria"/>
        </w:rPr>
        <w:t>mentation: Asp.net</w:t>
      </w:r>
    </w:p>
    <w:p w14:paraId="062A04E7" w14:textId="77777777" w:rsidR="0005140C" w:rsidRPr="00611A96" w:rsidRDefault="0005140C" w:rsidP="0005140C">
      <w:pPr>
        <w:numPr>
          <w:ilvl w:val="0"/>
          <w:numId w:val="7"/>
        </w:numPr>
        <w:spacing w:after="0" w:line="231" w:lineRule="exact"/>
        <w:rPr>
          <w:rFonts w:ascii="Cambria" w:eastAsia="Times New Roman" w:hAnsi="Cambria"/>
          <w:sz w:val="24"/>
        </w:rPr>
      </w:pPr>
      <w:r w:rsidRPr="00611A96">
        <w:rPr>
          <w:rFonts w:ascii="Cambria" w:hAnsi="Cambria"/>
        </w:rPr>
        <w:t>Live Project as per Company requirement</w:t>
      </w:r>
    </w:p>
    <w:p w14:paraId="150ABC8E" w14:textId="77777777" w:rsidR="0005140C" w:rsidRPr="009C422C" w:rsidRDefault="0005140C" w:rsidP="0005140C">
      <w:pPr>
        <w:numPr>
          <w:ilvl w:val="0"/>
          <w:numId w:val="7"/>
        </w:numPr>
        <w:spacing w:after="0" w:line="231" w:lineRule="exact"/>
        <w:rPr>
          <w:rFonts w:ascii="Cambria" w:eastAsia="Times New Roman" w:hAnsi="Cambria"/>
          <w:sz w:val="24"/>
        </w:rPr>
      </w:pPr>
      <w:r w:rsidRPr="00611A96">
        <w:rPr>
          <w:rFonts w:ascii="Cambria" w:hAnsi="Cambria"/>
        </w:rPr>
        <w:t>Software for Retail Shop</w:t>
      </w:r>
    </w:p>
    <w:p w14:paraId="57F0549F" w14:textId="77777777" w:rsidR="009C422C" w:rsidRPr="0005140C" w:rsidRDefault="009C422C" w:rsidP="009C422C">
      <w:pPr>
        <w:spacing w:after="0" w:line="231" w:lineRule="exact"/>
        <w:ind w:left="1440"/>
        <w:rPr>
          <w:rFonts w:ascii="Cambria" w:eastAsia="Times New Roman" w:hAnsi="Cambria"/>
          <w:sz w:val="24"/>
        </w:rPr>
      </w:pPr>
    </w:p>
    <w:p w14:paraId="45470F94" w14:textId="36FD5576" w:rsidR="00AA5B9D" w:rsidRPr="00AA5B9D" w:rsidRDefault="00AA5B9D" w:rsidP="00AA5B9D">
      <w:pPr>
        <w:numPr>
          <w:ilvl w:val="0"/>
          <w:numId w:val="6"/>
        </w:numPr>
        <w:spacing w:after="0" w:line="231" w:lineRule="exact"/>
        <w:rPr>
          <w:rFonts w:ascii="Cambria" w:eastAsia="Times New Roman" w:hAnsi="Cambria"/>
          <w:sz w:val="24"/>
        </w:rPr>
      </w:pPr>
      <w:r>
        <w:rPr>
          <w:rFonts w:ascii="Cambria" w:eastAsia="Cambria" w:hAnsi="Cambria"/>
          <w:b/>
          <w:sz w:val="23"/>
        </w:rPr>
        <w:t>Dairy Management System</w:t>
      </w:r>
    </w:p>
    <w:p w14:paraId="12AC06A6" w14:textId="26BF2EE9" w:rsidR="0005140C" w:rsidRPr="00611A96" w:rsidRDefault="0005140C" w:rsidP="0005140C">
      <w:pPr>
        <w:numPr>
          <w:ilvl w:val="0"/>
          <w:numId w:val="8"/>
        </w:numPr>
        <w:tabs>
          <w:tab w:val="left" w:pos="368"/>
        </w:tabs>
        <w:spacing w:after="0" w:line="0" w:lineRule="atLeast"/>
        <w:ind w:right="60"/>
        <w:jc w:val="both"/>
        <w:rPr>
          <w:rFonts w:ascii="Cambria" w:eastAsia="Cambria" w:hAnsi="Cambria"/>
          <w:sz w:val="23"/>
        </w:rPr>
      </w:pPr>
      <w:r w:rsidRPr="00611A96">
        <w:rPr>
          <w:rFonts w:ascii="Cambria" w:eastAsia="Cambria" w:hAnsi="Cambria"/>
          <w:sz w:val="23"/>
        </w:rPr>
        <w:t xml:space="preserve">Language of Implementation: </w:t>
      </w:r>
      <w:r w:rsidR="00AA5B9D">
        <w:rPr>
          <w:rFonts w:ascii="Cambria" w:eastAsia="Cambria" w:hAnsi="Cambria"/>
          <w:sz w:val="23"/>
        </w:rPr>
        <w:t>PHP</w:t>
      </w:r>
    </w:p>
    <w:p w14:paraId="31CE088D" w14:textId="79427C90" w:rsidR="009C422C" w:rsidRDefault="00AA5B9D" w:rsidP="00AA5B9D">
      <w:pPr>
        <w:numPr>
          <w:ilvl w:val="0"/>
          <w:numId w:val="8"/>
        </w:numPr>
        <w:spacing w:after="0" w:line="231" w:lineRule="exact"/>
        <w:rPr>
          <w:rFonts w:ascii="Cambria" w:eastAsia="Times New Roman" w:hAnsi="Cambria"/>
          <w:sz w:val="24"/>
        </w:rPr>
      </w:pPr>
      <w:r w:rsidRPr="00611A96">
        <w:rPr>
          <w:rFonts w:ascii="Cambria" w:hAnsi="Cambria"/>
        </w:rPr>
        <w:t>Live Project as per C</w:t>
      </w:r>
      <w:r w:rsidR="008B775C">
        <w:rPr>
          <w:rFonts w:ascii="Cambria" w:hAnsi="Cambria"/>
        </w:rPr>
        <w:t>lient</w:t>
      </w:r>
      <w:r w:rsidRPr="00611A96">
        <w:rPr>
          <w:rFonts w:ascii="Cambria" w:hAnsi="Cambria"/>
        </w:rPr>
        <w:t xml:space="preserve"> requirement</w:t>
      </w:r>
    </w:p>
    <w:p w14:paraId="419DACA4" w14:textId="77777777" w:rsidR="00AA5B9D" w:rsidRPr="00AA5B9D" w:rsidRDefault="00AA5B9D" w:rsidP="00AA5B9D">
      <w:pPr>
        <w:spacing w:after="0" w:line="231" w:lineRule="exact"/>
        <w:ind w:left="1440"/>
        <w:rPr>
          <w:rFonts w:ascii="Cambria" w:eastAsia="Times New Roman" w:hAnsi="Cambria"/>
          <w:sz w:val="24"/>
        </w:rPr>
      </w:pPr>
    </w:p>
    <w:p w14:paraId="482ACCE2" w14:textId="05D9B8B3" w:rsidR="009C422C" w:rsidRPr="009C422C" w:rsidRDefault="0005140C" w:rsidP="009C422C">
      <w:pPr>
        <w:numPr>
          <w:ilvl w:val="0"/>
          <w:numId w:val="6"/>
        </w:numPr>
        <w:spacing w:after="0" w:line="231" w:lineRule="exact"/>
        <w:rPr>
          <w:rFonts w:ascii="Cambria" w:eastAsia="Times New Roman" w:hAnsi="Cambria"/>
          <w:b/>
          <w:sz w:val="24"/>
        </w:rPr>
      </w:pPr>
      <w:r w:rsidRPr="00611A96">
        <w:rPr>
          <w:rFonts w:ascii="Cambria" w:eastAsia="Times New Roman" w:hAnsi="Cambria"/>
          <w:b/>
          <w:sz w:val="24"/>
        </w:rPr>
        <w:t xml:space="preserve">Sentiment Analysis on </w:t>
      </w:r>
      <w:r w:rsidR="00AA5B9D" w:rsidRPr="00AA5B9D">
        <w:rPr>
          <w:rFonts w:ascii="Cambria" w:eastAsia="Times New Roman" w:hAnsi="Cambria"/>
          <w:b/>
          <w:sz w:val="24"/>
        </w:rPr>
        <w:t>Twitter</w:t>
      </w:r>
      <w:r w:rsidR="00AA5B9D">
        <w:rPr>
          <w:rFonts w:ascii="Cambria" w:eastAsia="Times New Roman" w:hAnsi="Cambria"/>
          <w:b/>
          <w:sz w:val="24"/>
        </w:rPr>
        <w:t>’s Tweet</w:t>
      </w:r>
    </w:p>
    <w:p w14:paraId="2D02D4C4" w14:textId="77777777" w:rsidR="009C422C" w:rsidRDefault="0005140C" w:rsidP="009C422C">
      <w:pPr>
        <w:numPr>
          <w:ilvl w:val="0"/>
          <w:numId w:val="8"/>
        </w:numPr>
        <w:tabs>
          <w:tab w:val="left" w:pos="368"/>
        </w:tabs>
        <w:spacing w:after="0" w:line="0" w:lineRule="atLeast"/>
        <w:ind w:right="60"/>
        <w:jc w:val="both"/>
        <w:rPr>
          <w:rFonts w:ascii="Cambria" w:eastAsia="Cambria" w:hAnsi="Cambria"/>
          <w:sz w:val="23"/>
        </w:rPr>
      </w:pPr>
      <w:r w:rsidRPr="00611A96">
        <w:rPr>
          <w:rFonts w:ascii="Cambria" w:eastAsia="Cambria" w:hAnsi="Cambria"/>
          <w:sz w:val="23"/>
        </w:rPr>
        <w:t>Language of Implementation: R Programing</w:t>
      </w:r>
    </w:p>
    <w:p w14:paraId="60A934CC" w14:textId="0C8F4BED" w:rsidR="0005140C" w:rsidRDefault="0005140C" w:rsidP="009C422C">
      <w:pPr>
        <w:numPr>
          <w:ilvl w:val="0"/>
          <w:numId w:val="8"/>
        </w:numPr>
        <w:tabs>
          <w:tab w:val="left" w:pos="368"/>
        </w:tabs>
        <w:spacing w:after="0" w:line="0" w:lineRule="atLeast"/>
        <w:ind w:right="60"/>
        <w:jc w:val="both"/>
        <w:rPr>
          <w:rFonts w:ascii="Cambria" w:eastAsia="Cambria" w:hAnsi="Cambria"/>
          <w:sz w:val="23"/>
        </w:rPr>
      </w:pPr>
      <w:r w:rsidRPr="009C422C">
        <w:rPr>
          <w:rFonts w:ascii="Cambria" w:eastAsia="Cambria" w:hAnsi="Cambria"/>
          <w:sz w:val="23"/>
        </w:rPr>
        <w:t xml:space="preserve">Plot the Graph based on Analysis from </w:t>
      </w:r>
      <w:r w:rsidR="00AA5B9D">
        <w:rPr>
          <w:rFonts w:ascii="Cambria" w:eastAsia="Cambria" w:hAnsi="Cambria"/>
          <w:sz w:val="23"/>
        </w:rPr>
        <w:t>Tweets</w:t>
      </w:r>
    </w:p>
    <w:p w14:paraId="70606C9B" w14:textId="77777777" w:rsidR="00AA5B9D" w:rsidRPr="009C422C" w:rsidRDefault="00AA5B9D" w:rsidP="00AA5B9D">
      <w:pPr>
        <w:tabs>
          <w:tab w:val="left" w:pos="368"/>
        </w:tabs>
        <w:spacing w:after="0" w:line="0" w:lineRule="atLeast"/>
        <w:ind w:right="60"/>
        <w:jc w:val="both"/>
        <w:rPr>
          <w:rFonts w:ascii="Cambria" w:eastAsia="Cambria" w:hAnsi="Cambria"/>
          <w:sz w:val="23"/>
        </w:rPr>
      </w:pPr>
    </w:p>
    <w:p w14:paraId="565B6EE5" w14:textId="77777777" w:rsidR="0005140C" w:rsidRDefault="0005140C" w:rsidP="0005140C">
      <w:pPr>
        <w:tabs>
          <w:tab w:val="left" w:pos="368"/>
        </w:tabs>
        <w:spacing w:line="0" w:lineRule="atLeast"/>
        <w:ind w:left="368" w:right="60"/>
        <w:jc w:val="both"/>
        <w:rPr>
          <w:rFonts w:ascii="Cambria" w:eastAsia="Cambria" w:hAnsi="Cambria"/>
          <w:sz w:val="23"/>
        </w:rPr>
      </w:pPr>
    </w:p>
    <w:p w14:paraId="0CBA198B" w14:textId="77777777" w:rsidR="00F808C8" w:rsidRPr="00F808C8" w:rsidRDefault="00F808C8" w:rsidP="00F808C8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33439ED5" wp14:editId="4431266C">
                <wp:simplePos x="0" y="0"/>
                <wp:positionH relativeFrom="column">
                  <wp:posOffset>0</wp:posOffset>
                </wp:positionH>
                <wp:positionV relativeFrom="paragraph">
                  <wp:posOffset>-110387</wp:posOffset>
                </wp:positionV>
                <wp:extent cx="6640830" cy="525780"/>
                <wp:effectExtent l="0" t="0" r="139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B43BB3" w14:textId="77777777" w:rsidR="00F808C8" w:rsidRPr="002528DF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C</w:t>
                              </w:r>
                              <w:r w:rsidR="0005140C"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ertification</w:t>
                              </w:r>
                            </w:p>
                            <w:p w14:paraId="4563289B" w14:textId="77777777" w:rsidR="00F808C8" w:rsidRPr="002528DF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439ED5" id="Group 81" o:spid="_x0000_s1040" style="position:absolute;left:0;text-align:left;margin-left:0;margin-top:-8.7pt;width:522.9pt;height:41.4pt;z-index:251722752" coordsize="66408,525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">
                <v:shape id="Picture 82" o:spid="_x0000_s1041" type="#_x0000_t75" style="position:absolute;left:32156;width:2743;height:2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">
                  <v:imagedata r:id="rId16" o:title=""/>
                </v:shape>
                <v:shape id="Text Box 83" o:spid="_x0000_s1042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48B43BB3" w14:textId="77777777" w:rsidR="00F808C8" w:rsidRPr="002528DF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C</w:t>
                        </w:r>
                        <w:r w:rsidR="0005140C"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ertification</w:t>
                        </w:r>
                      </w:p>
                      <w:p w14:paraId="4563289B" w14:textId="77777777" w:rsidR="00F808C8" w:rsidRPr="002528DF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</w:txbxContent>
                  </v:textbox>
                </v:shape>
                <v:line id="Straight Connector 84" o:spid="_x0000_s1043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&#13;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5A728E82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4F66CC7B" w14:textId="77777777" w:rsidR="0005140C" w:rsidRPr="00611A96" w:rsidRDefault="0005140C" w:rsidP="0005140C">
      <w:pPr>
        <w:numPr>
          <w:ilvl w:val="0"/>
          <w:numId w:val="9"/>
        </w:numPr>
        <w:spacing w:after="0" w:line="328" w:lineRule="exact"/>
        <w:rPr>
          <w:rFonts w:ascii="Cambria" w:eastAsia="Times New Roman" w:hAnsi="Cambria"/>
          <w:sz w:val="23"/>
          <w:szCs w:val="23"/>
        </w:rPr>
      </w:pPr>
      <w:r w:rsidRPr="00611A96">
        <w:rPr>
          <w:rFonts w:ascii="Cambria" w:eastAsia="Times New Roman" w:hAnsi="Cambria"/>
          <w:sz w:val="23"/>
          <w:szCs w:val="23"/>
        </w:rPr>
        <w:t>Student Talent Search Test held by Gujarat Secondary and Higher Secondary Education Board Gandhinagar</w:t>
      </w:r>
      <w:r>
        <w:rPr>
          <w:rFonts w:ascii="Cambria" w:eastAsia="Times New Roman" w:hAnsi="Cambria"/>
          <w:sz w:val="23"/>
          <w:szCs w:val="23"/>
        </w:rPr>
        <w:t>.</w:t>
      </w:r>
    </w:p>
    <w:p w14:paraId="35BF5D55" w14:textId="77777777" w:rsidR="0005140C" w:rsidRPr="00611A96" w:rsidRDefault="0005140C" w:rsidP="0005140C">
      <w:pPr>
        <w:numPr>
          <w:ilvl w:val="0"/>
          <w:numId w:val="9"/>
        </w:numPr>
        <w:spacing w:after="0" w:line="328" w:lineRule="exact"/>
        <w:rPr>
          <w:rFonts w:ascii="Cambria" w:eastAsia="Times New Roman" w:hAnsi="Cambria"/>
          <w:sz w:val="23"/>
          <w:szCs w:val="23"/>
        </w:rPr>
      </w:pPr>
      <w:r w:rsidRPr="00611A96">
        <w:rPr>
          <w:rFonts w:ascii="Cambria" w:eastAsia="Times New Roman" w:hAnsi="Cambria"/>
          <w:sz w:val="23"/>
          <w:szCs w:val="23"/>
        </w:rPr>
        <w:t>Participated in NCAT Examination</w:t>
      </w:r>
      <w:r>
        <w:rPr>
          <w:rFonts w:ascii="Cambria" w:eastAsia="Times New Roman" w:hAnsi="Cambria"/>
          <w:sz w:val="23"/>
          <w:szCs w:val="23"/>
        </w:rPr>
        <w:t>.</w:t>
      </w:r>
    </w:p>
    <w:p w14:paraId="096C46C5" w14:textId="77777777" w:rsidR="0005140C" w:rsidRPr="00611A96" w:rsidRDefault="0005140C" w:rsidP="0005140C">
      <w:pPr>
        <w:numPr>
          <w:ilvl w:val="0"/>
          <w:numId w:val="9"/>
        </w:numPr>
        <w:spacing w:after="0" w:line="328" w:lineRule="exact"/>
        <w:rPr>
          <w:rFonts w:ascii="Cambria" w:eastAsia="Times New Roman" w:hAnsi="Cambria"/>
          <w:sz w:val="23"/>
          <w:szCs w:val="23"/>
        </w:rPr>
      </w:pPr>
      <w:r w:rsidRPr="00611A96">
        <w:rPr>
          <w:rFonts w:ascii="Cambria" w:eastAsia="Times New Roman" w:hAnsi="Cambria"/>
          <w:sz w:val="23"/>
          <w:szCs w:val="23"/>
        </w:rPr>
        <w:t xml:space="preserve">National Services Scheme Certificate at Uka </w:t>
      </w:r>
      <w:r w:rsidRPr="00611A96">
        <w:rPr>
          <w:rFonts w:ascii="Cambria" w:eastAsia="Cambria" w:hAnsi="Cambria" w:cs="Calibri"/>
          <w:color w:val="000000"/>
          <w:sz w:val="23"/>
          <w:szCs w:val="23"/>
        </w:rPr>
        <w:t>Tarsadia University Bardoli, Surat</w:t>
      </w:r>
      <w:r>
        <w:rPr>
          <w:rFonts w:ascii="Cambria" w:eastAsia="Cambria" w:hAnsi="Cambria" w:cs="Calibri"/>
          <w:color w:val="000000"/>
          <w:sz w:val="23"/>
          <w:szCs w:val="23"/>
        </w:rPr>
        <w:t>.</w:t>
      </w:r>
    </w:p>
    <w:p w14:paraId="4F46CEC0" w14:textId="7E1735A6" w:rsidR="0005140C" w:rsidRDefault="0005140C" w:rsidP="0005140C">
      <w:pPr>
        <w:numPr>
          <w:ilvl w:val="0"/>
          <w:numId w:val="9"/>
        </w:numPr>
        <w:spacing w:after="0" w:line="328" w:lineRule="exact"/>
        <w:rPr>
          <w:rFonts w:ascii="Times New Roman" w:eastAsia="Times New Roman" w:hAnsi="Times New Roman"/>
        </w:rPr>
      </w:pPr>
      <w:r>
        <w:rPr>
          <w:rFonts w:ascii="Cambria" w:eastAsia="Times New Roman" w:hAnsi="Cambria"/>
          <w:sz w:val="23"/>
          <w:szCs w:val="23"/>
        </w:rPr>
        <w:t>Certification of “</w:t>
      </w:r>
      <w:r w:rsidR="00AA5B9D">
        <w:rPr>
          <w:rFonts w:ascii="Cambria" w:eastAsia="Times New Roman" w:hAnsi="Cambria"/>
          <w:sz w:val="23"/>
          <w:szCs w:val="23"/>
        </w:rPr>
        <w:t>Java for Android</w:t>
      </w:r>
      <w:r>
        <w:rPr>
          <w:rFonts w:ascii="Cambria" w:eastAsia="Times New Roman" w:hAnsi="Cambria"/>
          <w:sz w:val="23"/>
          <w:szCs w:val="23"/>
        </w:rPr>
        <w:t xml:space="preserve">” by </w:t>
      </w:r>
      <w:r w:rsidR="00AA5B9D" w:rsidRPr="00AA5B9D">
        <w:rPr>
          <w:rFonts w:ascii="Cambria" w:eastAsia="Times New Roman" w:hAnsi="Cambria"/>
          <w:sz w:val="23"/>
          <w:szCs w:val="23"/>
        </w:rPr>
        <w:t>Vanderbilt University</w:t>
      </w:r>
      <w:r w:rsidR="00AA5B9D">
        <w:rPr>
          <w:rFonts w:ascii="Cambria" w:eastAsia="Times New Roman" w:hAnsi="Cambria"/>
          <w:sz w:val="23"/>
          <w:szCs w:val="23"/>
        </w:rPr>
        <w:t xml:space="preserve"> </w:t>
      </w:r>
      <w:r>
        <w:rPr>
          <w:rFonts w:ascii="Cambria" w:eastAsia="Times New Roman" w:hAnsi="Cambria"/>
          <w:sz w:val="23"/>
          <w:szCs w:val="23"/>
        </w:rPr>
        <w:t>on Coursera.</w:t>
      </w:r>
    </w:p>
    <w:p w14:paraId="6A7686AC" w14:textId="77777777" w:rsidR="00F808C8" w:rsidRPr="00F808C8" w:rsidRDefault="00F808C8" w:rsidP="00F808C8">
      <w:pPr>
        <w:pStyle w:val="ListParagraph"/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2C9BDD4B" wp14:editId="72855AD6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79CA597" w14:textId="77777777" w:rsidR="00F808C8" w:rsidRPr="002528DF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Skills</w:t>
                              </w:r>
                              <w:r w:rsidR="0005140C"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 &amp; Abilities</w:t>
                              </w:r>
                            </w:p>
                            <w:p w14:paraId="2F897968" w14:textId="77777777" w:rsidR="00F808C8" w:rsidRPr="002528DF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9BDD4B" id="Group 85" o:spid="_x0000_s1044" style="position:absolute;left:0;text-align:left;margin-left:0;margin-top:18.95pt;width:522.9pt;height:41.4pt;z-index:251724800" coordsize="66408,525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">
                <v:shape id="Picture 86" o:spid="_x0000_s1045" type="#_x0000_t75" style="position:absolute;left:32156;width:2743;height:2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">
                  <v:imagedata r:id="rId18" o:title=""/>
                </v:shape>
                <v:shape id="Text Box 87" o:spid="_x0000_s1046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579CA597" w14:textId="77777777" w:rsidR="00F808C8" w:rsidRPr="002528DF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Skills</w:t>
                        </w:r>
                        <w:r w:rsidR="0005140C"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 xml:space="preserve"> &amp; Abilities</w:t>
                        </w:r>
                      </w:p>
                      <w:p w14:paraId="2F897968" w14:textId="77777777" w:rsidR="00F808C8" w:rsidRPr="002528DF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</w:txbxContent>
                  </v:textbox>
                </v:shape>
                <v:line id="Straight Connector 88" o:spid="_x0000_s1047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&#13;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019560A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4706AA81" w14:textId="77777777" w:rsidR="005E3E69" w:rsidRDefault="005E3E69" w:rsidP="006A4275">
      <w:pPr>
        <w:spacing w:line="240" w:lineRule="auto"/>
        <w:rPr>
          <w:b/>
          <w:sz w:val="28"/>
          <w:szCs w:val="28"/>
        </w:rPr>
      </w:pPr>
    </w:p>
    <w:p w14:paraId="65C7EDC7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41F9E01B" w14:textId="77777777" w:rsidR="0005140C" w:rsidRDefault="0005140C" w:rsidP="0005140C">
      <w:pPr>
        <w:spacing w:line="0" w:lineRule="atLeast"/>
        <w:ind w:left="8"/>
        <w:rPr>
          <w:rFonts w:ascii="Cambria" w:eastAsia="Cambria" w:hAnsi="Cambria"/>
          <w:b/>
          <w:color w:val="262626"/>
          <w:sz w:val="24"/>
        </w:rPr>
      </w:pPr>
      <w:r w:rsidRPr="00FB1E6A">
        <w:rPr>
          <w:rFonts w:ascii="Cambria" w:eastAsia="Cambria" w:hAnsi="Cambria"/>
          <w:b/>
          <w:color w:val="404040"/>
          <w:sz w:val="23"/>
        </w:rPr>
        <w:t>KNOWLEDGE OF PROGRAMMING LANGUAGES, DATABASE AND TOOLS</w:t>
      </w:r>
    </w:p>
    <w:p w14:paraId="2A174C78" w14:textId="2FF7F84B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color w:val="404040"/>
          <w:sz w:val="23"/>
        </w:rPr>
      </w:pPr>
      <w:r>
        <w:rPr>
          <w:rFonts w:ascii="Cambria" w:eastAsia="Cambria" w:hAnsi="Cambria"/>
          <w:b/>
          <w:color w:val="404040"/>
          <w:sz w:val="23"/>
        </w:rPr>
        <w:t>Languages</w:t>
      </w:r>
      <w:r>
        <w:rPr>
          <w:rFonts w:ascii="Cambria" w:eastAsia="Cambria" w:hAnsi="Cambria"/>
          <w:color w:val="404040"/>
          <w:sz w:val="23"/>
        </w:rPr>
        <w:t>: C, C++, Java, Python, C#,</w:t>
      </w:r>
      <w:r w:rsidR="008B775C">
        <w:rPr>
          <w:rFonts w:ascii="Cambria" w:eastAsia="Cambria" w:hAnsi="Cambria"/>
          <w:color w:val="404040"/>
          <w:sz w:val="23"/>
        </w:rPr>
        <w:t xml:space="preserve"> F#,</w:t>
      </w:r>
      <w:r>
        <w:rPr>
          <w:rFonts w:ascii="Cambria" w:eastAsia="Cambria" w:hAnsi="Cambria"/>
          <w:color w:val="404040"/>
          <w:sz w:val="23"/>
        </w:rPr>
        <w:t xml:space="preserve"> ASP.Net, Android, R programing</w:t>
      </w:r>
      <w:r w:rsidR="00ED4C03">
        <w:rPr>
          <w:rFonts w:ascii="Cambria" w:eastAsia="Cambria" w:hAnsi="Cambria"/>
          <w:color w:val="404040"/>
          <w:sz w:val="23"/>
        </w:rPr>
        <w:t>, AngularJS.</w:t>
      </w:r>
    </w:p>
    <w:p w14:paraId="5ADD5735" w14:textId="0B988739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color w:val="404040"/>
          <w:sz w:val="23"/>
        </w:rPr>
      </w:pPr>
      <w:r>
        <w:rPr>
          <w:rFonts w:ascii="Cambria" w:eastAsia="Cambria" w:hAnsi="Cambria"/>
          <w:b/>
          <w:color w:val="404040"/>
          <w:sz w:val="23"/>
        </w:rPr>
        <w:t>Platforms</w:t>
      </w:r>
      <w:r>
        <w:rPr>
          <w:rFonts w:ascii="Cambria" w:eastAsia="Cambria" w:hAnsi="Cambria"/>
          <w:color w:val="404040"/>
          <w:sz w:val="23"/>
        </w:rPr>
        <w:t>: Windows XP/ 7/8/8.1/10</w:t>
      </w:r>
      <w:r w:rsidR="00B17B53">
        <w:rPr>
          <w:rFonts w:ascii="Cambria" w:eastAsia="Cambria" w:hAnsi="Cambria"/>
          <w:color w:val="404040"/>
          <w:sz w:val="23"/>
        </w:rPr>
        <w:t>, Mac, Linux</w:t>
      </w:r>
      <w:r>
        <w:rPr>
          <w:rFonts w:ascii="Cambria" w:eastAsia="Cambria" w:hAnsi="Cambria"/>
          <w:color w:val="404040"/>
          <w:sz w:val="23"/>
        </w:rPr>
        <w:t>.</w:t>
      </w:r>
    </w:p>
    <w:p w14:paraId="78676E42" w14:textId="0A26B741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color w:val="404040"/>
          <w:sz w:val="23"/>
        </w:rPr>
      </w:pPr>
      <w:r w:rsidRPr="008C7AD3">
        <w:rPr>
          <w:rFonts w:ascii="Cambria" w:eastAsia="Cambria" w:hAnsi="Cambria"/>
          <w:b/>
          <w:color w:val="404040"/>
          <w:sz w:val="23"/>
        </w:rPr>
        <w:t>Web Design</w:t>
      </w:r>
      <w:r>
        <w:rPr>
          <w:rFonts w:ascii="Cambria" w:eastAsia="Cambria" w:hAnsi="Cambria"/>
          <w:color w:val="404040"/>
          <w:sz w:val="23"/>
        </w:rPr>
        <w:t>: HTML, CSS</w:t>
      </w:r>
      <w:r w:rsidRPr="008C7AD3">
        <w:rPr>
          <w:rFonts w:ascii="Cambria" w:eastAsia="Cambria" w:hAnsi="Cambria"/>
          <w:color w:val="404040"/>
          <w:sz w:val="23"/>
        </w:rPr>
        <w:t>, Bootstrap</w:t>
      </w:r>
      <w:r w:rsidR="00C84D35">
        <w:rPr>
          <w:rFonts w:ascii="Cambria" w:eastAsia="Cambria" w:hAnsi="Cambria"/>
          <w:color w:val="404040"/>
          <w:sz w:val="23"/>
        </w:rPr>
        <w:t>, JavaScript</w:t>
      </w:r>
      <w:r w:rsidR="00B17B53">
        <w:rPr>
          <w:rFonts w:ascii="Cambria" w:eastAsia="Cambria" w:hAnsi="Cambria"/>
          <w:color w:val="404040"/>
          <w:sz w:val="23"/>
        </w:rPr>
        <w:t>, Ajax</w:t>
      </w:r>
      <w:r w:rsidR="002E448D">
        <w:rPr>
          <w:rFonts w:ascii="Cambria" w:eastAsia="Cambria" w:hAnsi="Cambria"/>
          <w:color w:val="404040"/>
          <w:sz w:val="23"/>
        </w:rPr>
        <w:t>.</w:t>
      </w:r>
      <w:r w:rsidR="00C84D35">
        <w:rPr>
          <w:rFonts w:ascii="Cambria" w:eastAsia="Cambria" w:hAnsi="Cambria"/>
          <w:color w:val="404040"/>
          <w:sz w:val="23"/>
        </w:rPr>
        <w:t xml:space="preserve"> </w:t>
      </w:r>
    </w:p>
    <w:p w14:paraId="32FDCA4C" w14:textId="77777777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color w:val="404040"/>
          <w:sz w:val="23"/>
        </w:rPr>
      </w:pPr>
      <w:r w:rsidRPr="008C7AD3">
        <w:rPr>
          <w:rFonts w:ascii="Cambria" w:eastAsia="Cambria" w:hAnsi="Cambria"/>
          <w:b/>
          <w:color w:val="404040"/>
          <w:sz w:val="23"/>
        </w:rPr>
        <w:t>Database</w:t>
      </w:r>
      <w:r w:rsidRPr="008C7AD3">
        <w:rPr>
          <w:rFonts w:ascii="Cambria" w:eastAsia="Cambria" w:hAnsi="Cambria"/>
          <w:color w:val="404040"/>
          <w:sz w:val="23"/>
        </w:rPr>
        <w:t>: SQL 2008 R2, My SQL.</w:t>
      </w:r>
    </w:p>
    <w:p w14:paraId="4D4683E0" w14:textId="56B6C61E" w:rsidR="0005140C" w:rsidRP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color w:val="404040"/>
          <w:sz w:val="23"/>
        </w:rPr>
      </w:pPr>
      <w:r w:rsidRPr="008C7AD3">
        <w:rPr>
          <w:rFonts w:ascii="Cambria" w:eastAsia="Cambria" w:hAnsi="Cambria"/>
          <w:b/>
          <w:color w:val="404040"/>
          <w:sz w:val="23"/>
        </w:rPr>
        <w:t xml:space="preserve">Tools: </w:t>
      </w:r>
      <w:r w:rsidRPr="008C7AD3">
        <w:rPr>
          <w:rFonts w:ascii="Cambria" w:eastAsia="Cambria" w:hAnsi="Cambria"/>
          <w:bCs/>
          <w:color w:val="404040"/>
          <w:sz w:val="23"/>
        </w:rPr>
        <w:t>Ms</w:t>
      </w:r>
      <w:r>
        <w:rPr>
          <w:rFonts w:ascii="Cambria" w:eastAsia="Cambria" w:hAnsi="Cambria"/>
          <w:bCs/>
          <w:color w:val="404040"/>
          <w:sz w:val="23"/>
        </w:rPr>
        <w:t xml:space="preserve">. Visual Studio, Android Studio, Net </w:t>
      </w:r>
      <w:r w:rsidR="00B17B53">
        <w:rPr>
          <w:rFonts w:ascii="Cambria" w:eastAsia="Cambria" w:hAnsi="Cambria"/>
          <w:bCs/>
          <w:color w:val="404040"/>
          <w:sz w:val="23"/>
        </w:rPr>
        <w:t>Beans,</w:t>
      </w:r>
      <w:r w:rsidR="00656961">
        <w:rPr>
          <w:rFonts w:ascii="Cambria" w:eastAsia="Cambria" w:hAnsi="Cambria"/>
          <w:bCs/>
          <w:color w:val="404040"/>
          <w:sz w:val="23"/>
        </w:rPr>
        <w:t xml:space="preserve"> RStudio</w:t>
      </w:r>
      <w:r w:rsidR="00B17B53">
        <w:rPr>
          <w:rFonts w:ascii="Cambria" w:eastAsia="Cambria" w:hAnsi="Cambria"/>
          <w:bCs/>
          <w:color w:val="404040"/>
          <w:sz w:val="23"/>
        </w:rPr>
        <w:t xml:space="preserve">, </w:t>
      </w:r>
      <w:proofErr w:type="spellStart"/>
      <w:r w:rsidR="00B17B53">
        <w:rPr>
          <w:rFonts w:ascii="Cambria" w:eastAsia="Cambria" w:hAnsi="Cambria"/>
          <w:bCs/>
          <w:color w:val="404040"/>
          <w:sz w:val="23"/>
        </w:rPr>
        <w:t>Xcode</w:t>
      </w:r>
      <w:proofErr w:type="spellEnd"/>
      <w:r w:rsidR="00B17B53">
        <w:rPr>
          <w:rFonts w:ascii="Cambria" w:eastAsia="Cambria" w:hAnsi="Cambria"/>
          <w:bCs/>
          <w:color w:val="404040"/>
          <w:sz w:val="23"/>
        </w:rPr>
        <w:t>, PyCharm</w:t>
      </w:r>
    </w:p>
    <w:p w14:paraId="253E000B" w14:textId="77777777" w:rsidR="0005140C" w:rsidRPr="0005140C" w:rsidRDefault="0005140C" w:rsidP="0005140C">
      <w:pPr>
        <w:tabs>
          <w:tab w:val="left" w:pos="368"/>
        </w:tabs>
        <w:spacing w:after="0" w:line="0" w:lineRule="atLeast"/>
        <w:ind w:left="728"/>
        <w:rPr>
          <w:rFonts w:ascii="Cambria" w:eastAsia="Cambria" w:hAnsi="Cambria"/>
          <w:color w:val="404040"/>
          <w:sz w:val="23"/>
        </w:rPr>
      </w:pPr>
    </w:p>
    <w:p w14:paraId="56946D67" w14:textId="77777777" w:rsidR="0005140C" w:rsidRPr="0005140C" w:rsidRDefault="0005140C" w:rsidP="0005140C">
      <w:pPr>
        <w:spacing w:line="0" w:lineRule="atLeast"/>
        <w:ind w:left="8"/>
        <w:rPr>
          <w:rFonts w:ascii="Cambria" w:eastAsia="Cambria" w:hAnsi="Cambria"/>
          <w:b/>
          <w:color w:val="404040"/>
          <w:sz w:val="23"/>
        </w:rPr>
      </w:pPr>
      <w:r>
        <w:rPr>
          <w:rFonts w:ascii="Cambria" w:eastAsia="Cambria" w:hAnsi="Cambria"/>
          <w:b/>
          <w:color w:val="404040"/>
          <w:sz w:val="23"/>
        </w:rPr>
        <w:t>TECHNICAL SKILLS</w:t>
      </w:r>
    </w:p>
    <w:p w14:paraId="1735E63B" w14:textId="1AC0DD2B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FB1E6A">
        <w:rPr>
          <w:rFonts w:ascii="Cambria" w:eastAsia="Cambria" w:hAnsi="Cambria"/>
          <w:bCs/>
          <w:color w:val="404040"/>
          <w:sz w:val="23"/>
        </w:rPr>
        <w:t>I have experience in working with different operating system and platforms namel</w:t>
      </w:r>
      <w:r w:rsidR="001D44B3">
        <w:rPr>
          <w:rFonts w:ascii="Cambria" w:eastAsia="Cambria" w:hAnsi="Cambria"/>
          <w:bCs/>
          <w:color w:val="404040"/>
          <w:sz w:val="23"/>
        </w:rPr>
        <w:t xml:space="preserve">y </w:t>
      </w:r>
      <w:r w:rsidR="00B17B53">
        <w:rPr>
          <w:rFonts w:ascii="Cambria" w:eastAsia="Cambria" w:hAnsi="Cambria"/>
          <w:bCs/>
          <w:color w:val="404040"/>
          <w:sz w:val="23"/>
        </w:rPr>
        <w:t xml:space="preserve">Mac, </w:t>
      </w:r>
      <w:r w:rsidR="001D44B3">
        <w:rPr>
          <w:rFonts w:ascii="Cambria" w:eastAsia="Cambria" w:hAnsi="Cambria"/>
          <w:bCs/>
          <w:color w:val="404040"/>
          <w:sz w:val="23"/>
        </w:rPr>
        <w:t>Windows, UNIX.</w:t>
      </w:r>
    </w:p>
    <w:p w14:paraId="09CE28CC" w14:textId="77777777" w:rsidR="0005140C" w:rsidRDefault="0005140C" w:rsidP="0005140C">
      <w:p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</w:p>
    <w:p w14:paraId="44FFD8E6" w14:textId="77777777" w:rsidR="0005140C" w:rsidRPr="00E32FD3" w:rsidRDefault="0005140C" w:rsidP="00E32FD3">
      <w:pPr>
        <w:spacing w:line="0" w:lineRule="atLeast"/>
        <w:ind w:left="8"/>
        <w:rPr>
          <w:rFonts w:ascii="Cambria" w:eastAsia="Cambria" w:hAnsi="Cambria"/>
          <w:b/>
          <w:color w:val="404040"/>
          <w:sz w:val="23"/>
        </w:rPr>
      </w:pPr>
      <w:r>
        <w:rPr>
          <w:rFonts w:ascii="Cambria" w:eastAsia="Cambria" w:hAnsi="Cambria"/>
          <w:b/>
          <w:color w:val="404040"/>
          <w:sz w:val="23"/>
        </w:rPr>
        <w:t xml:space="preserve">Personal </w:t>
      </w:r>
      <w:r w:rsidR="00E32FD3">
        <w:rPr>
          <w:rFonts w:ascii="Cambria" w:eastAsia="Cambria" w:hAnsi="Cambria"/>
          <w:b/>
          <w:color w:val="404040"/>
          <w:sz w:val="23"/>
        </w:rPr>
        <w:t>Abilities</w:t>
      </w:r>
    </w:p>
    <w:p w14:paraId="2630D1A3" w14:textId="77777777" w:rsidR="0005140C" w:rsidRPr="00FB1E6A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FB1E6A">
        <w:rPr>
          <w:rFonts w:ascii="Cambria" w:eastAsia="Cambria" w:hAnsi="Cambria"/>
          <w:bCs/>
          <w:color w:val="404040"/>
          <w:sz w:val="23"/>
        </w:rPr>
        <w:t>Ability to make sound decisions.</w:t>
      </w:r>
    </w:p>
    <w:p w14:paraId="39E72B23" w14:textId="77777777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FB1E6A">
        <w:rPr>
          <w:rFonts w:ascii="Cambria" w:eastAsia="Cambria" w:hAnsi="Cambria"/>
          <w:bCs/>
          <w:color w:val="404040"/>
          <w:sz w:val="23"/>
        </w:rPr>
        <w:t>Good communication and organizing skills</w:t>
      </w:r>
      <w:r>
        <w:rPr>
          <w:rFonts w:ascii="Cambria" w:eastAsia="Cambria" w:hAnsi="Cambria"/>
          <w:bCs/>
          <w:color w:val="404040"/>
          <w:sz w:val="23"/>
        </w:rPr>
        <w:t>.</w:t>
      </w:r>
    </w:p>
    <w:p w14:paraId="746EBE25" w14:textId="77777777" w:rsidR="0005140C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>
        <w:rPr>
          <w:rFonts w:ascii="Cambria" w:eastAsia="Cambria" w:hAnsi="Cambria"/>
          <w:bCs/>
          <w:color w:val="404040"/>
          <w:sz w:val="23"/>
        </w:rPr>
        <w:t>Fast learning</w:t>
      </w:r>
      <w:r w:rsidRPr="00FB1E6A">
        <w:rPr>
          <w:rFonts w:ascii="Cambria" w:eastAsia="Cambria" w:hAnsi="Cambria"/>
          <w:bCs/>
          <w:color w:val="404040"/>
          <w:sz w:val="23"/>
        </w:rPr>
        <w:t>.</w:t>
      </w:r>
    </w:p>
    <w:p w14:paraId="578188E0" w14:textId="77777777" w:rsidR="0005140C" w:rsidRPr="00FB1E6A" w:rsidRDefault="0005140C" w:rsidP="0005140C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>
        <w:rPr>
          <w:rFonts w:ascii="Cambria" w:eastAsia="Cambria" w:hAnsi="Cambria"/>
          <w:bCs/>
          <w:color w:val="404040"/>
          <w:sz w:val="23"/>
        </w:rPr>
        <w:t>Team work.</w:t>
      </w:r>
    </w:p>
    <w:p w14:paraId="1F6CE7E6" w14:textId="77777777" w:rsidR="0005140C" w:rsidRPr="00E32FD3" w:rsidRDefault="00E32FD3" w:rsidP="00E32FD3">
      <w:pPr>
        <w:pStyle w:val="ListParagraph"/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00FAC6B9" wp14:editId="2FA647CD">
                <wp:simplePos x="0" y="0"/>
                <wp:positionH relativeFrom="column">
                  <wp:posOffset>0</wp:posOffset>
                </wp:positionH>
                <wp:positionV relativeFrom="paragraph">
                  <wp:posOffset>77367</wp:posOffset>
                </wp:positionV>
                <wp:extent cx="6640830" cy="525780"/>
                <wp:effectExtent l="0" t="0" r="13970" b="762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Text Box 22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60379F" w14:textId="77777777" w:rsidR="00E32FD3" w:rsidRPr="002528DF" w:rsidRDefault="00E32FD3" w:rsidP="00E32FD3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  <w:r w:rsidRPr="002528D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>Personal Details</w:t>
                              </w:r>
                            </w:p>
                            <w:p w14:paraId="1742BB30" w14:textId="77777777" w:rsidR="00E32FD3" w:rsidRPr="002528DF" w:rsidRDefault="00E32FD3" w:rsidP="00E32FD3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14:shadow w14:blurRad="50800" w14:dist="38100" w14:dir="5400000" w14:sx="100000" w14:sy="100000" w14:kx="0" w14:ky="0" w14:algn="t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FAC6B9" id="Group 20" o:spid="_x0000_s1048" style="position:absolute;left:0;text-align:left;margin-left:0;margin-top:6.1pt;width:522.9pt;height:41.4pt;z-index:251744256" coordsize="66408,525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">
                <v:shape id="Picture 21" o:spid="_x0000_s1049" type="#_x0000_t75" style="position:absolute;left:32156;width:2743;height:274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">
                  <v:imagedata r:id="rId19" o:title=""/>
                </v:shape>
                <v:shape id="Text Box 22" o:spid="_x0000_s1050" type="#_x0000_t202" style="position:absolute;left:17068;top:2667;width:32843;height:25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4560379F" w14:textId="77777777" w:rsidR="00E32FD3" w:rsidRPr="002528DF" w:rsidRDefault="00E32FD3" w:rsidP="00E32FD3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  <w:r w:rsidRPr="002528DF"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  <w:t>Personal Details</w:t>
                        </w:r>
                      </w:p>
                      <w:p w14:paraId="1742BB30" w14:textId="77777777" w:rsidR="00E32FD3" w:rsidRPr="002528DF" w:rsidRDefault="00E32FD3" w:rsidP="00E32FD3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  <w14:shadow w14:blurRad="50800" w14:dist="38100" w14:dir="5400000" w14:sx="100000" w14:sy="100000" w14:kx="0" w14:ky="0" w14:algn="t">
                              <w14:srgbClr w14:val="000000">
                                <w14:alpha w14:val="60000"/>
                              </w14:srgbClr>
                            </w14:shadow>
                          </w:rPr>
                        </w:pPr>
                      </w:p>
                    </w:txbxContent>
                  </v:textbox>
                </v:shape>
                <v:line id="Straight Connector 23" o:spid="_x0000_s1051" style="position:absolute;visibility:visible;mso-wrap-style:square" from="0,5181" to="66408,518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" strokecolor="#5b9bd5" strokeweight="1.25pt">
                  <v:stroke joinstyle="miter"/>
                </v:line>
              </v:group>
            </w:pict>
          </mc:Fallback>
        </mc:AlternateContent>
      </w:r>
      <w:r w:rsidR="0005140C" w:rsidRPr="00E32FD3">
        <w:rPr>
          <w:rFonts w:ascii="Cambria" w:eastAsia="Cambria" w:hAnsi="Cambria"/>
          <w:bCs/>
          <w:color w:val="404040"/>
          <w:sz w:val="23"/>
        </w:rPr>
        <w:t>Pragmatic.</w:t>
      </w:r>
    </w:p>
    <w:p w14:paraId="300912F6" w14:textId="77777777" w:rsidR="0005140C" w:rsidRDefault="0005140C" w:rsidP="0005140C">
      <w:pPr>
        <w:tabs>
          <w:tab w:val="left" w:pos="368"/>
        </w:tabs>
        <w:spacing w:after="0" w:line="0" w:lineRule="atLeast"/>
        <w:ind w:left="728"/>
        <w:rPr>
          <w:rFonts w:ascii="Cambria" w:eastAsia="Cambria" w:hAnsi="Cambria"/>
          <w:color w:val="404040"/>
          <w:sz w:val="23"/>
        </w:rPr>
      </w:pPr>
    </w:p>
    <w:p w14:paraId="672927E1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30EBCBA4" w14:textId="74B1ACC0" w:rsidR="00E32FD3" w:rsidRPr="00FB1E6A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Date of Birth:</w:t>
      </w:r>
      <w:r>
        <w:rPr>
          <w:rFonts w:ascii="Cambria" w:eastAsia="Cambria" w:hAnsi="Cambria"/>
          <w:bCs/>
          <w:color w:val="404040"/>
          <w:sz w:val="23"/>
        </w:rPr>
        <w:t xml:space="preserve"> 5th </w:t>
      </w:r>
      <w:r w:rsidR="00B17B53">
        <w:rPr>
          <w:rFonts w:ascii="Cambria" w:eastAsia="Cambria" w:hAnsi="Cambria"/>
          <w:bCs/>
          <w:color w:val="404040"/>
          <w:sz w:val="23"/>
        </w:rPr>
        <w:t>February</w:t>
      </w:r>
      <w:r>
        <w:rPr>
          <w:rFonts w:ascii="Cambria" w:eastAsia="Cambria" w:hAnsi="Cambria"/>
          <w:bCs/>
          <w:color w:val="404040"/>
          <w:sz w:val="23"/>
        </w:rPr>
        <w:t>199</w:t>
      </w:r>
      <w:r w:rsidR="00B17B53">
        <w:rPr>
          <w:rFonts w:ascii="Cambria" w:eastAsia="Cambria" w:hAnsi="Cambria"/>
          <w:bCs/>
          <w:color w:val="404040"/>
          <w:sz w:val="23"/>
        </w:rPr>
        <w:t>9</w:t>
      </w:r>
    </w:p>
    <w:p w14:paraId="60F01171" w14:textId="126E54DD" w:rsidR="00E32FD3" w:rsidRPr="00FB1E6A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Gender:</w:t>
      </w:r>
      <w:r>
        <w:rPr>
          <w:rFonts w:ascii="Cambria" w:eastAsia="Cambria" w:hAnsi="Cambria"/>
          <w:bCs/>
          <w:color w:val="404040"/>
          <w:sz w:val="23"/>
        </w:rPr>
        <w:t xml:space="preserve"> </w:t>
      </w:r>
      <w:r w:rsidR="00B17B53">
        <w:rPr>
          <w:rFonts w:ascii="Cambria" w:eastAsia="Cambria" w:hAnsi="Cambria"/>
          <w:bCs/>
          <w:color w:val="404040"/>
          <w:sz w:val="23"/>
        </w:rPr>
        <w:t>M</w:t>
      </w:r>
      <w:r>
        <w:rPr>
          <w:rFonts w:ascii="Cambria" w:eastAsia="Cambria" w:hAnsi="Cambria"/>
          <w:bCs/>
          <w:color w:val="404040"/>
          <w:sz w:val="23"/>
        </w:rPr>
        <w:t>ale</w:t>
      </w:r>
    </w:p>
    <w:p w14:paraId="74DA0519" w14:textId="7273936C" w:rsidR="00E32FD3" w:rsidRPr="00FB1E6A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Father's Name:</w:t>
      </w:r>
      <w:r>
        <w:rPr>
          <w:rFonts w:ascii="Cambria" w:eastAsia="Cambria" w:hAnsi="Cambria"/>
          <w:bCs/>
          <w:color w:val="404040"/>
          <w:sz w:val="23"/>
        </w:rPr>
        <w:t xml:space="preserve"> </w:t>
      </w:r>
      <w:r w:rsidR="00B17B53">
        <w:rPr>
          <w:rFonts w:ascii="Cambria" w:eastAsia="Cambria" w:hAnsi="Cambria"/>
          <w:bCs/>
          <w:color w:val="404040"/>
          <w:sz w:val="23"/>
        </w:rPr>
        <w:t>Pankajbhai Lad</w:t>
      </w:r>
    </w:p>
    <w:p w14:paraId="6B02833F" w14:textId="69A84E05" w:rsidR="00E32FD3" w:rsidRPr="00FB1E6A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Mother's Name:</w:t>
      </w:r>
      <w:r>
        <w:rPr>
          <w:rFonts w:ascii="Cambria" w:eastAsia="Cambria" w:hAnsi="Cambria"/>
          <w:bCs/>
          <w:color w:val="404040"/>
          <w:sz w:val="23"/>
        </w:rPr>
        <w:t xml:space="preserve"> </w:t>
      </w:r>
      <w:proofErr w:type="spellStart"/>
      <w:r w:rsidR="00B17B53">
        <w:rPr>
          <w:rFonts w:ascii="Cambria" w:eastAsia="Cambria" w:hAnsi="Cambria"/>
          <w:bCs/>
          <w:color w:val="404040"/>
          <w:sz w:val="23"/>
        </w:rPr>
        <w:t>Sangitaben</w:t>
      </w:r>
      <w:proofErr w:type="spellEnd"/>
      <w:r w:rsidR="00B17B53">
        <w:rPr>
          <w:rFonts w:ascii="Cambria" w:eastAsia="Cambria" w:hAnsi="Cambria"/>
          <w:bCs/>
          <w:color w:val="404040"/>
          <w:sz w:val="23"/>
        </w:rPr>
        <w:t xml:space="preserve"> Lad</w:t>
      </w:r>
    </w:p>
    <w:p w14:paraId="5A71E8C5" w14:textId="77777777" w:rsidR="00E32FD3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Nationality:</w:t>
      </w:r>
      <w:r w:rsidRPr="00FB1E6A">
        <w:rPr>
          <w:rFonts w:ascii="Cambria" w:eastAsia="Cambria" w:hAnsi="Cambria"/>
          <w:bCs/>
          <w:color w:val="404040"/>
          <w:sz w:val="23"/>
        </w:rPr>
        <w:t xml:space="preserve"> Indian</w:t>
      </w:r>
    </w:p>
    <w:p w14:paraId="5EFBA229" w14:textId="2EBD3EAA" w:rsidR="00E32FD3" w:rsidRPr="00545349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Hobbies:</w:t>
      </w:r>
      <w:r>
        <w:rPr>
          <w:rFonts w:ascii="Cambria" w:eastAsia="Cambria" w:hAnsi="Cambria"/>
          <w:b/>
          <w:color w:val="404040"/>
          <w:sz w:val="23"/>
        </w:rPr>
        <w:t xml:space="preserve"> </w:t>
      </w:r>
      <w:r w:rsidRPr="002828D8">
        <w:rPr>
          <w:rFonts w:ascii="Cambria" w:eastAsia="Cambria" w:hAnsi="Cambria"/>
          <w:bCs/>
          <w:color w:val="404040"/>
          <w:sz w:val="23"/>
        </w:rPr>
        <w:t xml:space="preserve"> Music, Reading, Travelling, Volleyball</w:t>
      </w:r>
      <w:r>
        <w:rPr>
          <w:rFonts w:ascii="Cambria" w:eastAsia="Cambria" w:hAnsi="Cambria"/>
          <w:bCs/>
          <w:color w:val="404040"/>
          <w:sz w:val="23"/>
        </w:rPr>
        <w:t xml:space="preserve">, </w:t>
      </w:r>
      <w:r w:rsidR="00B17B53">
        <w:rPr>
          <w:rFonts w:ascii="Cambria" w:eastAsia="Cambria" w:hAnsi="Cambria"/>
          <w:bCs/>
          <w:color w:val="404040"/>
          <w:sz w:val="23"/>
        </w:rPr>
        <w:t>Basketball, Photo &amp; Video Editing</w:t>
      </w:r>
    </w:p>
    <w:p w14:paraId="7688DB81" w14:textId="77777777" w:rsidR="00E32FD3" w:rsidRDefault="00E32FD3" w:rsidP="00E32FD3">
      <w:pPr>
        <w:numPr>
          <w:ilvl w:val="0"/>
          <w:numId w:val="10"/>
        </w:numPr>
        <w:tabs>
          <w:tab w:val="left" w:pos="368"/>
        </w:tabs>
        <w:spacing w:after="0" w:line="0" w:lineRule="atLeast"/>
        <w:rPr>
          <w:rFonts w:ascii="Cambria" w:eastAsia="Cambria" w:hAnsi="Cambria"/>
          <w:bCs/>
          <w:color w:val="404040"/>
          <w:sz w:val="23"/>
        </w:rPr>
      </w:pPr>
      <w:r w:rsidRPr="00545349">
        <w:rPr>
          <w:rFonts w:ascii="Cambria" w:eastAsia="Cambria" w:hAnsi="Cambria"/>
          <w:b/>
          <w:color w:val="404040"/>
          <w:sz w:val="23"/>
        </w:rPr>
        <w:t>Languages Known:</w:t>
      </w:r>
      <w:r w:rsidRPr="00FB1E6A">
        <w:rPr>
          <w:rFonts w:ascii="Cambria" w:eastAsia="Cambria" w:hAnsi="Cambria"/>
          <w:bCs/>
          <w:color w:val="404040"/>
          <w:sz w:val="23"/>
        </w:rPr>
        <w:t xml:space="preserve"> English, Hindi,</w:t>
      </w:r>
      <w:r>
        <w:rPr>
          <w:rFonts w:ascii="Cambria" w:eastAsia="Cambria" w:hAnsi="Cambria"/>
          <w:bCs/>
          <w:color w:val="404040"/>
          <w:sz w:val="23"/>
        </w:rPr>
        <w:t xml:space="preserve"> </w:t>
      </w:r>
      <w:r w:rsidRPr="00FB1E6A">
        <w:rPr>
          <w:rFonts w:ascii="Cambria" w:eastAsia="Cambria" w:hAnsi="Cambria"/>
          <w:bCs/>
          <w:color w:val="404040"/>
          <w:sz w:val="23"/>
        </w:rPr>
        <w:t>Gujarat</w:t>
      </w:r>
      <w:bookmarkStart w:id="0" w:name="page3"/>
      <w:bookmarkEnd w:id="0"/>
      <w:r>
        <w:rPr>
          <w:rFonts w:ascii="Cambria" w:eastAsia="Cambria" w:hAnsi="Cambria"/>
          <w:bCs/>
          <w:color w:val="404040"/>
          <w:sz w:val="23"/>
        </w:rPr>
        <w:t>i</w:t>
      </w:r>
    </w:p>
    <w:p w14:paraId="7B59D12E" w14:textId="77777777" w:rsidR="00BF7D5E" w:rsidRPr="006A4275" w:rsidRDefault="00BF7D5E" w:rsidP="006A4275">
      <w:pPr>
        <w:rPr>
          <w:b/>
        </w:rPr>
      </w:pPr>
    </w:p>
    <w:p w14:paraId="3FBAD283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7D2ACEB7" w14:textId="5CF1517C" w:rsidR="003956D6" w:rsidRDefault="003956D6" w:rsidP="003956D6">
      <w:pPr>
        <w:spacing w:line="240" w:lineRule="auto"/>
      </w:pPr>
      <w:r w:rsidRPr="003956D6">
        <w:t xml:space="preserve">I, </w:t>
      </w:r>
      <w:r w:rsidR="00B17B53">
        <w:t>Priyank Lad</w:t>
      </w:r>
      <w:r w:rsidRPr="003956D6">
        <w:t>, hereby declare that the information contained herein is true and correct to the best of my knowledge and belief.</w:t>
      </w:r>
    </w:p>
    <w:p w14:paraId="6E494E98" w14:textId="77777777" w:rsidR="009C422C" w:rsidRDefault="009C422C" w:rsidP="00B772D2">
      <w:pPr>
        <w:spacing w:line="240" w:lineRule="auto"/>
      </w:pPr>
    </w:p>
    <w:p w14:paraId="0D5910D6" w14:textId="1E8CBB32" w:rsidR="006A4275" w:rsidRPr="006A4275" w:rsidRDefault="003956D6" w:rsidP="00B772D2">
      <w:pPr>
        <w:spacing w:line="240" w:lineRule="auto"/>
      </w:pPr>
      <w:r>
        <w:t>__________________________</w:t>
      </w:r>
      <w:r>
        <w:br/>
      </w:r>
      <w:r w:rsidR="00B17B53">
        <w:t>PRIYANK LAD</w:t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8F80A" w14:textId="77777777" w:rsidR="00140D23" w:rsidRDefault="00140D23" w:rsidP="00815584">
      <w:pPr>
        <w:spacing w:after="0" w:line="240" w:lineRule="auto"/>
      </w:pPr>
      <w:r>
        <w:separator/>
      </w:r>
    </w:p>
  </w:endnote>
  <w:endnote w:type="continuationSeparator" w:id="0">
    <w:p w14:paraId="4715DD65" w14:textId="77777777" w:rsidR="00140D23" w:rsidRDefault="00140D2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84CF5" w14:textId="77777777" w:rsidR="00140D23" w:rsidRDefault="00140D23" w:rsidP="00815584">
      <w:pPr>
        <w:spacing w:after="0" w:line="240" w:lineRule="auto"/>
      </w:pPr>
      <w:r>
        <w:separator/>
      </w:r>
    </w:p>
  </w:footnote>
  <w:footnote w:type="continuationSeparator" w:id="0">
    <w:p w14:paraId="21F4D5FD" w14:textId="77777777" w:rsidR="00140D23" w:rsidRDefault="00140D23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C1CF68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5.05pt;height:15.0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329AC"/>
    <w:multiLevelType w:val="hybridMultilevel"/>
    <w:tmpl w:val="F214A5C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F41176"/>
    <w:multiLevelType w:val="hybridMultilevel"/>
    <w:tmpl w:val="0D745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12697"/>
    <w:multiLevelType w:val="hybridMultilevel"/>
    <w:tmpl w:val="9FD42830"/>
    <w:lvl w:ilvl="0" w:tplc="44B06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FF50A4"/>
    <w:multiLevelType w:val="hybridMultilevel"/>
    <w:tmpl w:val="EADA648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6628D"/>
    <w:multiLevelType w:val="hybridMultilevel"/>
    <w:tmpl w:val="1128A972"/>
    <w:lvl w:ilvl="0" w:tplc="40090001">
      <w:start w:val="1"/>
      <w:numFmt w:val="bullet"/>
      <w:lvlText w:val=""/>
      <w:lvlJc w:val="left"/>
      <w:pPr>
        <w:ind w:left="7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8"/>
  </w:num>
  <w:num w:numId="6">
    <w:abstractNumId w:val="6"/>
  </w:num>
  <w:num w:numId="7">
    <w:abstractNumId w:val="7"/>
  </w:num>
  <w:num w:numId="8">
    <w:abstractNumId w:val="1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9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05052"/>
    <w:rsid w:val="0005140C"/>
    <w:rsid w:val="000543B7"/>
    <w:rsid w:val="000E0EF5"/>
    <w:rsid w:val="00107E85"/>
    <w:rsid w:val="00122DCD"/>
    <w:rsid w:val="00140D23"/>
    <w:rsid w:val="001951D1"/>
    <w:rsid w:val="001976E2"/>
    <w:rsid w:val="001B0431"/>
    <w:rsid w:val="001C2D10"/>
    <w:rsid w:val="001D44B3"/>
    <w:rsid w:val="00244D6A"/>
    <w:rsid w:val="002528DF"/>
    <w:rsid w:val="002B130B"/>
    <w:rsid w:val="002E448D"/>
    <w:rsid w:val="003136AE"/>
    <w:rsid w:val="003607FE"/>
    <w:rsid w:val="00385D96"/>
    <w:rsid w:val="003956D6"/>
    <w:rsid w:val="003B183A"/>
    <w:rsid w:val="00405D35"/>
    <w:rsid w:val="00491171"/>
    <w:rsid w:val="0050558C"/>
    <w:rsid w:val="005254BF"/>
    <w:rsid w:val="00552482"/>
    <w:rsid w:val="00553332"/>
    <w:rsid w:val="005C7553"/>
    <w:rsid w:val="005C7C78"/>
    <w:rsid w:val="005E306F"/>
    <w:rsid w:val="005E3E69"/>
    <w:rsid w:val="006377F5"/>
    <w:rsid w:val="00656961"/>
    <w:rsid w:val="00683673"/>
    <w:rsid w:val="00695B35"/>
    <w:rsid w:val="006A4275"/>
    <w:rsid w:val="006F7B1E"/>
    <w:rsid w:val="00772B53"/>
    <w:rsid w:val="007C127B"/>
    <w:rsid w:val="007D5DBA"/>
    <w:rsid w:val="007E6F47"/>
    <w:rsid w:val="007F0B78"/>
    <w:rsid w:val="00815584"/>
    <w:rsid w:val="00851ED8"/>
    <w:rsid w:val="008B6B65"/>
    <w:rsid w:val="008B775C"/>
    <w:rsid w:val="008B7DD4"/>
    <w:rsid w:val="009A6B49"/>
    <w:rsid w:val="009C422C"/>
    <w:rsid w:val="009D3C07"/>
    <w:rsid w:val="009D61EA"/>
    <w:rsid w:val="00A01666"/>
    <w:rsid w:val="00A14E05"/>
    <w:rsid w:val="00A2680B"/>
    <w:rsid w:val="00A525F3"/>
    <w:rsid w:val="00A82F8F"/>
    <w:rsid w:val="00AA5B9D"/>
    <w:rsid w:val="00AF0B55"/>
    <w:rsid w:val="00B17B53"/>
    <w:rsid w:val="00B4541D"/>
    <w:rsid w:val="00B64FFE"/>
    <w:rsid w:val="00B772D2"/>
    <w:rsid w:val="00B7762F"/>
    <w:rsid w:val="00BC7ACB"/>
    <w:rsid w:val="00BF7D5E"/>
    <w:rsid w:val="00C50FB2"/>
    <w:rsid w:val="00C84D35"/>
    <w:rsid w:val="00CC314C"/>
    <w:rsid w:val="00E32FD3"/>
    <w:rsid w:val="00ED4C03"/>
    <w:rsid w:val="00EE0A70"/>
    <w:rsid w:val="00EE12C0"/>
    <w:rsid w:val="00F21D23"/>
    <w:rsid w:val="00F35DD4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96D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8B7D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D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037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amizhiniyan2907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12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mailto:thamizhiniyan2907@gmail.com" TargetMode="Externa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23T15:38:00Z</dcterms:created>
  <dcterms:modified xsi:type="dcterms:W3CDTF">2020-05-23T17:00:00Z</dcterms:modified>
</cp:coreProperties>
</file>